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00BF9A" w14:textId="77777777" w:rsidR="009753A1" w:rsidRDefault="00345739" w:rsidP="009753A1">
      <w:pPr>
        <w:widowControl/>
        <w:autoSpaceDE/>
        <w:autoSpaceDN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 </w:t>
      </w:r>
      <w:r w:rsidR="00957B04" w:rsidRPr="00C462CB">
        <w:rPr>
          <w:rFonts w:ascii="Times New Roman" w:eastAsia="Times New Roman" w:hAnsi="Times New Roman" w:cs="Times New Roman"/>
          <w:b/>
          <w:i/>
          <w:sz w:val="24"/>
          <w:szCs w:val="24"/>
        </w:rPr>
        <w:t>PROFESSIONAL SUMMARY</w:t>
      </w:r>
      <w:r w:rsidR="00957B04" w:rsidRPr="00957B04">
        <w:rPr>
          <w:rFonts w:ascii="Times New Roman" w:hAnsi="Times New Roman" w:cs="Times New Roman"/>
          <w:b/>
          <w:i/>
          <w:sz w:val="24"/>
          <w:szCs w:val="24"/>
        </w:rPr>
        <w:t>       </w:t>
      </w:r>
    </w:p>
    <w:p w14:paraId="26237B41" w14:textId="43E39610" w:rsidR="00957B04" w:rsidRPr="00957B04" w:rsidRDefault="00957B04" w:rsidP="009753A1">
      <w:pPr>
        <w:widowControl/>
        <w:autoSpaceDE/>
        <w:autoSpaceDN/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957B04">
        <w:rPr>
          <w:rFonts w:ascii="Times New Roman" w:hAnsi="Times New Roman" w:cs="Times New Roman"/>
          <w:b/>
          <w:i/>
          <w:sz w:val="24"/>
          <w:szCs w:val="24"/>
        </w:rPr>
        <w:t>                                </w:t>
      </w:r>
    </w:p>
    <w:p w14:paraId="194942C7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38" w:line="268" w:lineRule="auto"/>
        <w:contextualSpacing/>
        <w:rPr>
          <w:rFonts w:ascii="Graphik Light" w:hAnsi="Graphik Light"/>
        </w:rPr>
      </w:pPr>
      <w:bookmarkStart w:id="0" w:name="OLE_LINK5"/>
      <w:r w:rsidRPr="00803A36">
        <w:rPr>
          <w:rFonts w:ascii="Graphik Light" w:eastAsia="Times New Roman" w:hAnsi="Graphik Light" w:cs="Times New Roman"/>
        </w:rPr>
        <w:t>Overall work experience of 13+ years in SAP, Vistex incentives and paybacks, V/4 Vistex.</w:t>
      </w:r>
    </w:p>
    <w:p w14:paraId="2A9398A6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26" w:line="268" w:lineRule="auto"/>
        <w:contextualSpacing/>
        <w:rPr>
          <w:rFonts w:ascii="Graphik Light" w:hAnsi="Graphik Light"/>
        </w:rPr>
      </w:pPr>
      <w:r w:rsidRPr="00803A36">
        <w:rPr>
          <w:rFonts w:ascii="Graphik Light" w:eastAsia="Times New Roman" w:hAnsi="Graphik Light" w:cs="Times New Roman"/>
        </w:rPr>
        <w:t xml:space="preserve">Customization of pricing procedures based on the client requirements using the Condition Technique, i.e. creation of new condition tables, Access Sequence &amp; Condition types, assigning them to </w:t>
      </w:r>
      <w:proofErr w:type="gramStart"/>
      <w:r w:rsidRPr="00803A36">
        <w:rPr>
          <w:rFonts w:ascii="Graphik Light" w:eastAsia="Times New Roman" w:hAnsi="Graphik Light" w:cs="Times New Roman"/>
        </w:rPr>
        <w:t>new</w:t>
      </w:r>
      <w:proofErr w:type="gramEnd"/>
      <w:r w:rsidRPr="00803A36">
        <w:rPr>
          <w:rFonts w:ascii="Graphik Light" w:eastAsia="Times New Roman" w:hAnsi="Graphik Light" w:cs="Times New Roman"/>
        </w:rPr>
        <w:t xml:space="preserve"> Pricing procedure and checking its impact till the level of billing. </w:t>
      </w:r>
    </w:p>
    <w:p w14:paraId="7B53CF4C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6" w:line="268" w:lineRule="auto"/>
        <w:contextualSpacing/>
        <w:rPr>
          <w:rFonts w:ascii="Graphik Light" w:hAnsi="Graphik Light"/>
        </w:rPr>
      </w:pPr>
      <w:r w:rsidRPr="00803A36">
        <w:rPr>
          <w:rFonts w:ascii="Graphik Light" w:eastAsia="Times New Roman" w:hAnsi="Graphik Light" w:cs="Times New Roman"/>
        </w:rPr>
        <w:t xml:space="preserve">performing SPAU changes during Vistex upgrade and updating the product issues, evaluating and implementing OSS notes as and when required. </w:t>
      </w:r>
    </w:p>
    <w:p w14:paraId="5944A340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hAnsi="Graphik Light"/>
        </w:rPr>
      </w:pPr>
      <w:r w:rsidRPr="00803A36">
        <w:rPr>
          <w:rFonts w:ascii="Graphik Light" w:eastAsia="Times New Roman" w:hAnsi="Graphik Light" w:cs="Times New Roman"/>
        </w:rPr>
        <w:t xml:space="preserve">Consultant with good understanding of various business processes related to Customer Rebates, Purchasing Rebates, Sales Incentives, Charge backs, Bill backs modules and Government Pricing. </w:t>
      </w:r>
    </w:p>
    <w:p w14:paraId="3937A5D8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3" w:line="268" w:lineRule="auto"/>
        <w:contextualSpacing/>
        <w:rPr>
          <w:rFonts w:ascii="Graphik Light" w:hAnsi="Graphik Light"/>
        </w:rPr>
      </w:pPr>
      <w:r w:rsidRPr="00803A36">
        <w:rPr>
          <w:rFonts w:ascii="Graphik Light" w:eastAsia="Times New Roman" w:hAnsi="Graphik Light" w:cs="Times New Roman"/>
        </w:rPr>
        <w:t xml:space="preserve">Zeal to accept work related challenges, Dedication towards work.  Excellent coordination with onsite and offshore teams. Excellent understanding of project issues, Ability to work independently or as part of a team. Good Interpersonal skills, analytical skills and technical documentation skills. </w:t>
      </w:r>
    </w:p>
    <w:p w14:paraId="26E20FE9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 xml:space="preserve">Hands on experience in Pricing/IP modules, Configuring Agreements, Claims, IP types, Deployment Codes, Accrual Profile, Settlement Profile, Vistex Matrix and IP Buckets. </w:t>
      </w:r>
    </w:p>
    <w:p w14:paraId="49891936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 xml:space="preserve">Fiori Apps configuration and Vistex launchpad tile creation  </w:t>
      </w:r>
    </w:p>
    <w:p w14:paraId="2B9915F8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 xml:space="preserve">Preparation of test cases and co-ordination with business users for integration testing. </w:t>
      </w:r>
    </w:p>
    <w:p w14:paraId="4FF99F1B" w14:textId="3BC820C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Visited On-Site Client Location for POC and Go-Live Support</w:t>
      </w:r>
      <w:bookmarkEnd w:id="0"/>
    </w:p>
    <w:p w14:paraId="36599DDC" w14:textId="77777777" w:rsidR="00803A36" w:rsidRDefault="00803A36" w:rsidP="00803A36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803A36">
        <w:rPr>
          <w:rFonts w:ascii="Times New Roman" w:eastAsia="Times New Roman" w:hAnsi="Times New Roman" w:cs="Times New Roman"/>
          <w:b/>
          <w:i/>
          <w:sz w:val="24"/>
          <w:szCs w:val="24"/>
        </w:rPr>
        <w:t>Functional Roles and responsibilities.</w:t>
      </w:r>
    </w:p>
    <w:p w14:paraId="5BB6AA3C" w14:textId="77777777" w:rsidR="00803A36" w:rsidRPr="00803A36" w:rsidRDefault="00803A36" w:rsidP="00803A36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2709CC9A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 xml:space="preserve">Functional spec </w:t>
      </w:r>
      <w:proofErr w:type="gramStart"/>
      <w:r w:rsidRPr="00803A36">
        <w:rPr>
          <w:rFonts w:ascii="Graphik Light" w:eastAsia="Times New Roman" w:hAnsi="Graphik Light" w:cs="Times New Roman"/>
        </w:rPr>
        <w:t>preparing</w:t>
      </w:r>
      <w:proofErr w:type="gramEnd"/>
      <w:r w:rsidRPr="00803A36">
        <w:rPr>
          <w:rFonts w:ascii="Graphik Light" w:eastAsia="Times New Roman" w:hAnsi="Graphik Light" w:cs="Times New Roman"/>
        </w:rPr>
        <w:t xml:space="preserve"> as per the client requirement.</w:t>
      </w:r>
    </w:p>
    <w:p w14:paraId="3DFAF4F4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 xml:space="preserve">Test cases preparation for unit testing, Unit testing and documentation. </w:t>
      </w:r>
    </w:p>
    <w:p w14:paraId="5F9419A4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 xml:space="preserve">KT </w:t>
      </w:r>
      <w:proofErr w:type="gramStart"/>
      <w:r w:rsidRPr="00803A36">
        <w:rPr>
          <w:rFonts w:ascii="Graphik Light" w:eastAsia="Times New Roman" w:hAnsi="Graphik Light" w:cs="Times New Roman"/>
        </w:rPr>
        <w:t>provide to</w:t>
      </w:r>
      <w:proofErr w:type="gramEnd"/>
      <w:r w:rsidRPr="00803A36">
        <w:rPr>
          <w:rFonts w:ascii="Graphik Light" w:eastAsia="Times New Roman" w:hAnsi="Graphik Light" w:cs="Times New Roman"/>
        </w:rPr>
        <w:t xml:space="preserve"> business </w:t>
      </w:r>
      <w:proofErr w:type="gramStart"/>
      <w:r w:rsidRPr="00803A36">
        <w:rPr>
          <w:rFonts w:ascii="Graphik Light" w:eastAsia="Times New Roman" w:hAnsi="Graphik Light" w:cs="Times New Roman"/>
        </w:rPr>
        <w:t>users</w:t>
      </w:r>
      <w:proofErr w:type="gramEnd"/>
      <w:r w:rsidRPr="00803A36">
        <w:rPr>
          <w:rFonts w:ascii="Graphik Light" w:eastAsia="Times New Roman" w:hAnsi="Graphik Light" w:cs="Times New Roman"/>
        </w:rPr>
        <w:t xml:space="preserve"> what we did in </w:t>
      </w:r>
      <w:proofErr w:type="gramStart"/>
      <w:r w:rsidRPr="00803A36">
        <w:rPr>
          <w:rFonts w:ascii="Graphik Light" w:eastAsia="Times New Roman" w:hAnsi="Graphik Light" w:cs="Times New Roman"/>
        </w:rPr>
        <w:t>system</w:t>
      </w:r>
      <w:proofErr w:type="gramEnd"/>
      <w:r w:rsidRPr="00803A36">
        <w:rPr>
          <w:rFonts w:ascii="Graphik Light" w:eastAsia="Times New Roman" w:hAnsi="Graphik Light" w:cs="Times New Roman"/>
        </w:rPr>
        <w:t xml:space="preserve"> and how to process the scenarios.</w:t>
      </w:r>
    </w:p>
    <w:p w14:paraId="4FA8A316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 xml:space="preserve">Submitting complete documentation to </w:t>
      </w:r>
      <w:proofErr w:type="gramStart"/>
      <w:r w:rsidRPr="00803A36">
        <w:rPr>
          <w:rFonts w:ascii="Graphik Light" w:eastAsia="Times New Roman" w:hAnsi="Graphik Light" w:cs="Times New Roman"/>
        </w:rPr>
        <w:t>client</w:t>
      </w:r>
      <w:proofErr w:type="gramEnd"/>
      <w:r w:rsidRPr="00803A36">
        <w:rPr>
          <w:rFonts w:ascii="Graphik Light" w:eastAsia="Times New Roman" w:hAnsi="Graphik Light" w:cs="Times New Roman"/>
        </w:rPr>
        <w:t xml:space="preserve"> what we developed in project.</w:t>
      </w:r>
    </w:p>
    <w:p w14:paraId="13855C29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Vistex configuration as per the customer requirement for all the modules.</w:t>
      </w:r>
    </w:p>
    <w:p w14:paraId="7E2D4A36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Pricing procedure configuration to calculate the rebates, charge back amount and billback amount Using source document.</w:t>
      </w:r>
    </w:p>
    <w:p w14:paraId="2A84F819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Claim document and transaction register document setup in system.</w:t>
      </w:r>
    </w:p>
    <w:p w14:paraId="4A2EA1EF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Bucket or matrix setup to hold calculated incentive amounts.</w:t>
      </w:r>
    </w:p>
    <w:p w14:paraId="7A073945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Composite process configuration process as the requirement.</w:t>
      </w:r>
    </w:p>
    <w:p w14:paraId="022CF80B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Agreement request and master request configuration and handling respective activities through standard Vistex standard functionality.</w:t>
      </w:r>
    </w:p>
    <w:p w14:paraId="7F7C5171" w14:textId="6D060C90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proofErr w:type="gramStart"/>
      <w:r w:rsidRPr="00803A36">
        <w:rPr>
          <w:rFonts w:ascii="Graphik Light" w:eastAsia="Times New Roman" w:hAnsi="Graphik Light" w:cs="Times New Roman"/>
        </w:rPr>
        <w:t>Back ground</w:t>
      </w:r>
      <w:proofErr w:type="gramEnd"/>
      <w:r w:rsidRPr="00803A36">
        <w:rPr>
          <w:rFonts w:ascii="Graphik Light" w:eastAsia="Times New Roman" w:hAnsi="Graphik Light" w:cs="Times New Roman"/>
        </w:rPr>
        <w:t xml:space="preserve"> jobs monitoring.</w:t>
      </w:r>
    </w:p>
    <w:p w14:paraId="5F4D4B18" w14:textId="77777777" w:rsidR="00803A36" w:rsidRDefault="00803A36" w:rsidP="00803A36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803A36">
        <w:rPr>
          <w:rFonts w:ascii="Times New Roman" w:eastAsia="Times New Roman" w:hAnsi="Times New Roman" w:cs="Times New Roman"/>
          <w:b/>
          <w:i/>
          <w:sz w:val="24"/>
          <w:szCs w:val="24"/>
        </w:rPr>
        <w:t>Technical Roles and responsibilities.</w:t>
      </w:r>
    </w:p>
    <w:p w14:paraId="128DEA7A" w14:textId="77777777" w:rsidR="00803A36" w:rsidRPr="00803A36" w:rsidRDefault="00803A36" w:rsidP="00803A36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3346B90D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 xml:space="preserve">Monitoring team as team </w:t>
      </w:r>
      <w:proofErr w:type="gramStart"/>
      <w:r w:rsidRPr="00803A36">
        <w:rPr>
          <w:rFonts w:ascii="Graphik Light" w:eastAsia="Times New Roman" w:hAnsi="Graphik Light" w:cs="Times New Roman"/>
        </w:rPr>
        <w:t>lead</w:t>
      </w:r>
      <w:proofErr w:type="gramEnd"/>
      <w:r w:rsidRPr="00803A36">
        <w:rPr>
          <w:rFonts w:ascii="Graphik Light" w:eastAsia="Times New Roman" w:hAnsi="Graphik Light" w:cs="Times New Roman"/>
        </w:rPr>
        <w:t>.</w:t>
      </w:r>
    </w:p>
    <w:p w14:paraId="3B35FFB0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Code review as per the functional spec code is placed or not.</w:t>
      </w:r>
    </w:p>
    <w:p w14:paraId="219EE638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Avoid the performance issues by optimizing code.</w:t>
      </w:r>
    </w:p>
    <w:p w14:paraId="67F2BFAB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Completely understanding the functional spec to write the code.</w:t>
      </w:r>
    </w:p>
    <w:p w14:paraId="66AFEE57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 xml:space="preserve"> Checking the client naming convention followed or not.</w:t>
      </w:r>
    </w:p>
    <w:p w14:paraId="06577D0A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Technical spec preparation.</w:t>
      </w:r>
    </w:p>
    <w:p w14:paraId="65649EA7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lastRenderedPageBreak/>
        <w:t>Unit testing as per test scenario’s provided by functional consultant.</w:t>
      </w:r>
    </w:p>
    <w:p w14:paraId="7523A01A" w14:textId="32D0A273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OSS Notes and enhancement implementations whenever required.</w:t>
      </w:r>
    </w:p>
    <w:p w14:paraId="72C1EDBE" w14:textId="77777777" w:rsidR="00803A36" w:rsidRDefault="00803A36" w:rsidP="00803A36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803A36">
        <w:rPr>
          <w:rFonts w:ascii="Times New Roman" w:eastAsia="Times New Roman" w:hAnsi="Times New Roman" w:cs="Times New Roman"/>
          <w:b/>
          <w:i/>
          <w:sz w:val="24"/>
          <w:szCs w:val="24"/>
        </w:rPr>
        <w:t>Functional Skills</w:t>
      </w:r>
    </w:p>
    <w:p w14:paraId="6C66F54B" w14:textId="77777777" w:rsidR="00803A36" w:rsidRPr="00803A36" w:rsidRDefault="00803A36" w:rsidP="00803A36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14CA8C3C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 xml:space="preserve">SD integration </w:t>
      </w:r>
      <w:proofErr w:type="gramStart"/>
      <w:r w:rsidRPr="00803A36">
        <w:rPr>
          <w:rFonts w:ascii="Graphik Light" w:eastAsia="Times New Roman" w:hAnsi="Graphik Light" w:cs="Times New Roman"/>
        </w:rPr>
        <w:t>related</w:t>
      </w:r>
      <w:proofErr w:type="gramEnd"/>
      <w:r w:rsidRPr="00803A36">
        <w:rPr>
          <w:rFonts w:ascii="Graphik Light" w:eastAsia="Times New Roman" w:hAnsi="Graphik Light" w:cs="Times New Roman"/>
        </w:rPr>
        <w:t xml:space="preserve"> to Vistex.</w:t>
      </w:r>
    </w:p>
    <w:p w14:paraId="3972972A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 xml:space="preserve">Bill </w:t>
      </w:r>
      <w:proofErr w:type="gramStart"/>
      <w:r w:rsidRPr="00803A36">
        <w:rPr>
          <w:rFonts w:ascii="Graphik Light" w:eastAsia="Times New Roman" w:hAnsi="Graphik Light" w:cs="Times New Roman"/>
        </w:rPr>
        <w:t>backs</w:t>
      </w:r>
      <w:proofErr w:type="gramEnd"/>
      <w:r w:rsidRPr="00803A36">
        <w:rPr>
          <w:rFonts w:ascii="Graphik Light" w:eastAsia="Times New Roman" w:hAnsi="Graphik Light" w:cs="Times New Roman"/>
        </w:rPr>
        <w:t>.</w:t>
      </w:r>
    </w:p>
    <w:p w14:paraId="7C1DF707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Charge backs.</w:t>
      </w:r>
    </w:p>
    <w:p w14:paraId="249AC068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Rebates.</w:t>
      </w:r>
    </w:p>
    <w:p w14:paraId="5FD408CE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Sales incentives.</w:t>
      </w:r>
    </w:p>
    <w:p w14:paraId="6462BB6C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Claim and Transaction register.</w:t>
      </w:r>
    </w:p>
    <w:p w14:paraId="3ABD105A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 xml:space="preserve">Agreement and Agreement request configuration. </w:t>
      </w:r>
    </w:p>
    <w:p w14:paraId="022918AD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Pricing and calculation routines.</w:t>
      </w:r>
    </w:p>
    <w:p w14:paraId="7DA45F5D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proofErr w:type="gramStart"/>
      <w:r w:rsidRPr="00803A36">
        <w:rPr>
          <w:rFonts w:ascii="Graphik Light" w:eastAsia="Times New Roman" w:hAnsi="Graphik Light" w:cs="Times New Roman"/>
        </w:rPr>
        <w:t>DMP(</w:t>
      </w:r>
      <w:proofErr w:type="gramEnd"/>
      <w:r w:rsidRPr="00803A36">
        <w:rPr>
          <w:rFonts w:ascii="Graphik Light" w:eastAsia="Times New Roman" w:hAnsi="Graphik Light" w:cs="Times New Roman"/>
        </w:rPr>
        <w:t xml:space="preserve">Master request </w:t>
      </w:r>
      <w:proofErr w:type="gramStart"/>
      <w:r w:rsidRPr="00803A36">
        <w:rPr>
          <w:rFonts w:ascii="Graphik Light" w:eastAsia="Times New Roman" w:hAnsi="Graphik Light" w:cs="Times New Roman"/>
        </w:rPr>
        <w:t>and  activity’s</w:t>
      </w:r>
      <w:proofErr w:type="gramEnd"/>
      <w:r w:rsidRPr="00803A36">
        <w:rPr>
          <w:rFonts w:ascii="Graphik Light" w:eastAsia="Times New Roman" w:hAnsi="Graphik Light" w:cs="Times New Roman"/>
        </w:rPr>
        <w:t xml:space="preserve"> related master </w:t>
      </w:r>
      <w:proofErr w:type="gramStart"/>
      <w:r w:rsidRPr="00803A36">
        <w:rPr>
          <w:rFonts w:ascii="Graphik Light" w:eastAsia="Times New Roman" w:hAnsi="Graphik Light" w:cs="Times New Roman"/>
        </w:rPr>
        <w:t>request )</w:t>
      </w:r>
      <w:proofErr w:type="gramEnd"/>
      <w:r w:rsidRPr="00803A36">
        <w:rPr>
          <w:rFonts w:ascii="Graphik Light" w:eastAsia="Times New Roman" w:hAnsi="Graphik Light" w:cs="Times New Roman"/>
        </w:rPr>
        <w:t>.</w:t>
      </w:r>
    </w:p>
    <w:p w14:paraId="25EB6DAC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V/4 Calculation Buckets &amp; Procedures</w:t>
      </w:r>
    </w:p>
    <w:p w14:paraId="53DB25D7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 xml:space="preserve">Royalties (RR) </w:t>
      </w:r>
    </w:p>
    <w:p w14:paraId="19479874" w14:textId="77777777" w:rsidR="00803A36" w:rsidRPr="00803A36" w:rsidRDefault="00803A36" w:rsidP="00803A36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6AB04A78" w14:textId="77777777" w:rsidR="00803A36" w:rsidRDefault="00803A36" w:rsidP="00803A36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803A36">
        <w:rPr>
          <w:rFonts w:ascii="Times New Roman" w:eastAsia="Times New Roman" w:hAnsi="Times New Roman" w:cs="Times New Roman"/>
          <w:b/>
          <w:i/>
          <w:sz w:val="24"/>
          <w:szCs w:val="24"/>
        </w:rPr>
        <w:t>Technical Skills</w:t>
      </w:r>
    </w:p>
    <w:p w14:paraId="12BA8621" w14:textId="77777777" w:rsidR="00803A36" w:rsidRPr="00803A36" w:rsidRDefault="00803A36" w:rsidP="00803A36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0825BD81" w14:textId="77777777" w:rsidR="00803A36" w:rsidRPr="00803A36" w:rsidRDefault="00803A36" w:rsidP="00803A36">
      <w:pPr>
        <w:pStyle w:val="ListParagraph"/>
        <w:widowControl/>
        <w:numPr>
          <w:ilvl w:val="0"/>
          <w:numId w:val="38"/>
        </w:numPr>
        <w:autoSpaceDE/>
        <w:autoSpaceDN/>
        <w:spacing w:after="142" w:line="268" w:lineRule="auto"/>
        <w:contextualSpacing/>
        <w:rPr>
          <w:rFonts w:ascii="Graphik Light" w:eastAsia="Times New Roman" w:hAnsi="Graphik Light" w:cs="Times New Roman"/>
        </w:rPr>
      </w:pPr>
      <w:r w:rsidRPr="00803A36">
        <w:rPr>
          <w:rFonts w:ascii="Graphik Light" w:eastAsia="Times New Roman" w:hAnsi="Graphik Light" w:cs="Times New Roman"/>
        </w:rPr>
        <w:t>SAP ABAP/4, ABAP with Object oriented.</w:t>
      </w:r>
    </w:p>
    <w:p w14:paraId="63BD6298" w14:textId="77777777" w:rsidR="00957B04" w:rsidRPr="00957B04" w:rsidRDefault="00957B04" w:rsidP="00957B04">
      <w:pPr>
        <w:jc w:val="both"/>
        <w:rPr>
          <w:rFonts w:ascii="Times New Roman" w:hAnsi="Times New Roman" w:cs="Times New Roman"/>
          <w:sz w:val="24"/>
          <w:szCs w:val="24"/>
        </w:rPr>
      </w:pPr>
      <w:r w:rsidRPr="00957B04">
        <w:rPr>
          <w:rFonts w:ascii="Times New Roman" w:hAnsi="Times New Roman" w:cs="Times New Roman"/>
          <w:sz w:val="24"/>
          <w:szCs w:val="24"/>
        </w:rPr>
        <w:t> </w:t>
      </w:r>
    </w:p>
    <w:p w14:paraId="3E78F325" w14:textId="77777777" w:rsidR="00D07EE5" w:rsidRPr="00D535EB" w:rsidRDefault="00D07EE5" w:rsidP="00D535EB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D535EB">
        <w:rPr>
          <w:rFonts w:ascii="Times New Roman" w:eastAsia="Times New Roman" w:hAnsi="Times New Roman" w:cs="Times New Roman"/>
          <w:b/>
          <w:i/>
          <w:sz w:val="24"/>
          <w:szCs w:val="24"/>
        </w:rPr>
        <w:t>WORK HISTORY</w:t>
      </w:r>
    </w:p>
    <w:p w14:paraId="0450ADD1" w14:textId="77777777" w:rsidR="00957B04" w:rsidRPr="00957B04" w:rsidRDefault="00957B04" w:rsidP="00957B04">
      <w:pPr>
        <w:jc w:val="both"/>
        <w:rPr>
          <w:rFonts w:ascii="Times New Roman" w:hAnsi="Times New Roman" w:cs="Times New Roman"/>
          <w:sz w:val="24"/>
          <w:szCs w:val="24"/>
        </w:rPr>
      </w:pPr>
      <w:r w:rsidRPr="00957B04">
        <w:rPr>
          <w:rFonts w:ascii="Times New Roman" w:hAnsi="Times New Roman" w:cs="Times New Roman"/>
          <w:sz w:val="24"/>
          <w:szCs w:val="24"/>
        </w:rPr>
        <w:t> </w:t>
      </w:r>
    </w:p>
    <w:tbl>
      <w:tblPr>
        <w:tblW w:w="0" w:type="dxa"/>
        <w:tblInd w:w="3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55"/>
        <w:gridCol w:w="4500"/>
      </w:tblGrid>
      <w:tr w:rsidR="00957B04" w:rsidRPr="00957B04" w14:paraId="36913B60" w14:textId="77777777" w:rsidTr="00957B04">
        <w:trPr>
          <w:trHeight w:val="120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628E632" w14:textId="77777777" w:rsidR="00957B04" w:rsidRPr="00957B04" w:rsidRDefault="00957B04" w:rsidP="00770759">
            <w:pPr>
              <w:widowControl/>
              <w:autoSpaceDE/>
              <w:autoSpaceDN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7075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</w:t>
            </w:r>
            <w:r w:rsidRPr="000D63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lient 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13D9A5" w14:textId="77777777" w:rsidR="00957B04" w:rsidRPr="00770759" w:rsidRDefault="00957B04" w:rsidP="00770759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70759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ration </w:t>
            </w:r>
          </w:p>
        </w:tc>
      </w:tr>
      <w:tr w:rsidR="00957B04" w:rsidRPr="00957B04" w14:paraId="6F12ACB4" w14:textId="77777777" w:rsidTr="00957B04">
        <w:trPr>
          <w:trHeight w:val="120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C9FA0B2" w14:textId="4DE39E21" w:rsidR="00957B04" w:rsidRPr="002261AB" w:rsidRDefault="00A542FA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Roche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E4D02B" w14:textId="1D9C8450" w:rsidR="00957B04" w:rsidRPr="002261AB" w:rsidRDefault="00A234AB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ep 2023 to Mar 2024</w:t>
            </w:r>
          </w:p>
        </w:tc>
      </w:tr>
      <w:tr w:rsidR="00957B04" w:rsidRPr="00957B04" w14:paraId="1D43F61F" w14:textId="77777777" w:rsidTr="00A542FA">
        <w:trPr>
          <w:trHeight w:val="120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78603D" w14:textId="57A33086" w:rsidR="00957B04" w:rsidRPr="002261AB" w:rsidRDefault="00A542FA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A542FA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ohengier</w:t>
            </w:r>
            <w:proofErr w:type="spellEnd"/>
            <w:r w:rsidRPr="00A542FA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Ingelheim</w:t>
            </w:r>
            <w:r w:rsidR="00D67006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D67006" w:rsidRPr="002261A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 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10DEE6" w14:textId="2D1BD863" w:rsidR="00957B04" w:rsidRPr="002261AB" w:rsidRDefault="00A234AB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Jan 2022 to Mar 2023</w:t>
            </w:r>
          </w:p>
        </w:tc>
      </w:tr>
      <w:tr w:rsidR="00957B04" w:rsidRPr="00957B04" w14:paraId="6DF5A520" w14:textId="77777777" w:rsidTr="00A542FA">
        <w:trPr>
          <w:trHeight w:val="120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45D190" w14:textId="1B5FAF9A" w:rsidR="00957B04" w:rsidRPr="002261AB" w:rsidRDefault="00A542FA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M</w:t>
            </w:r>
            <w:r w:rsidR="001471EA" w:rsidRPr="002261AB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   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855409" w14:textId="76C9305F" w:rsidR="00957B04" w:rsidRPr="002261AB" w:rsidRDefault="00A234AB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pril 2021 to June 2022</w:t>
            </w:r>
          </w:p>
        </w:tc>
      </w:tr>
      <w:tr w:rsidR="00957B04" w:rsidRPr="00957B04" w14:paraId="17963E3A" w14:textId="77777777" w:rsidTr="00A542FA">
        <w:trPr>
          <w:trHeight w:val="120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CC9DE3" w14:textId="1B54AC07" w:rsidR="00957B04" w:rsidRPr="002261AB" w:rsidRDefault="00A542FA" w:rsidP="00423E12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IOVENTUS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D1B83F" w14:textId="0DD26C58" w:rsidR="00957B04" w:rsidRPr="002261AB" w:rsidRDefault="00A234AB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ug 2021 to Jan 2022</w:t>
            </w:r>
          </w:p>
        </w:tc>
      </w:tr>
      <w:tr w:rsidR="00957B04" w:rsidRPr="00DE1681" w14:paraId="28F233A6" w14:textId="77777777" w:rsidTr="00A542FA">
        <w:trPr>
          <w:trHeight w:val="342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DDFBC7" w14:textId="6FDFAB96" w:rsidR="00957B04" w:rsidRPr="002261AB" w:rsidRDefault="00A542FA" w:rsidP="00F8744A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INTEL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10F0C9" w14:textId="423EBD1B" w:rsidR="00957B04" w:rsidRPr="002261AB" w:rsidRDefault="00A542FA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ep 2020 to Feb 2021</w:t>
            </w:r>
          </w:p>
        </w:tc>
      </w:tr>
      <w:tr w:rsidR="00A542FA" w:rsidRPr="00DE1681" w14:paraId="3E974882" w14:textId="77777777" w:rsidTr="00DE1681">
        <w:trPr>
          <w:trHeight w:val="342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21CE21" w14:textId="11541CDD" w:rsidR="00A542FA" w:rsidRDefault="00A542FA" w:rsidP="00F8744A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CHS Inc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ED95C4" w14:textId="26A1D9D5" w:rsidR="00A542FA" w:rsidRPr="002261AB" w:rsidRDefault="00A542FA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ov 2019 to Aug 2020</w:t>
            </w:r>
          </w:p>
        </w:tc>
      </w:tr>
      <w:tr w:rsidR="00A542FA" w:rsidRPr="00DE1681" w14:paraId="469B3D15" w14:textId="77777777" w:rsidTr="00DE1681">
        <w:trPr>
          <w:trHeight w:val="342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CA465F" w14:textId="11A1AD00" w:rsidR="00A542FA" w:rsidRDefault="00A542FA" w:rsidP="00F8744A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UPSHER SMITH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FA6255" w14:textId="6A5858D0" w:rsidR="00A542FA" w:rsidRPr="002261AB" w:rsidRDefault="00A542FA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Jan 2019 to Aug 2019</w:t>
            </w:r>
          </w:p>
        </w:tc>
      </w:tr>
      <w:tr w:rsidR="00A542FA" w:rsidRPr="00DE1681" w14:paraId="31C84EEA" w14:textId="77777777" w:rsidTr="00DE1681">
        <w:trPr>
          <w:trHeight w:val="342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1CA0A6" w14:textId="2F8C1786" w:rsidR="00A542FA" w:rsidRDefault="00A542FA" w:rsidP="00F8744A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LUXOTTICA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4BECCD" w14:textId="64CED5E3" w:rsidR="00A542FA" w:rsidRPr="002261AB" w:rsidRDefault="00A542FA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Feb 2018 to April 2019</w:t>
            </w:r>
          </w:p>
        </w:tc>
      </w:tr>
      <w:tr w:rsidR="00A542FA" w:rsidRPr="00DE1681" w14:paraId="4927B636" w14:textId="77777777" w:rsidTr="00DE1681">
        <w:trPr>
          <w:trHeight w:val="342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97C4DC" w14:textId="42677BE1" w:rsidR="00A542FA" w:rsidRDefault="00A542FA" w:rsidP="00F8744A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GE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6808D6" w14:textId="5E8D2774" w:rsidR="00A542FA" w:rsidRPr="002261AB" w:rsidRDefault="00A542FA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ar 2017 to Jan 2018</w:t>
            </w:r>
          </w:p>
        </w:tc>
      </w:tr>
      <w:tr w:rsidR="00A542FA" w:rsidRPr="00DE1681" w14:paraId="1E4BCEA0" w14:textId="77777777" w:rsidTr="00DE1681">
        <w:trPr>
          <w:trHeight w:val="342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34F607" w14:textId="129AE978" w:rsidR="00A542FA" w:rsidRDefault="00A542FA" w:rsidP="00F8744A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Reliance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CF35B2" w14:textId="4C92A8D4" w:rsidR="00A542FA" w:rsidRPr="002261AB" w:rsidRDefault="00A542FA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ec 2016 to Nov 2018</w:t>
            </w:r>
          </w:p>
        </w:tc>
      </w:tr>
      <w:tr w:rsidR="00A542FA" w:rsidRPr="00DE1681" w14:paraId="29EB53F4" w14:textId="77777777" w:rsidTr="00DE1681">
        <w:trPr>
          <w:trHeight w:val="342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60EE33" w14:textId="53D709E6" w:rsidR="00A542FA" w:rsidRDefault="00A542FA" w:rsidP="00F8744A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RAKES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9F14BD" w14:textId="090CF970" w:rsidR="00A542FA" w:rsidRPr="002261AB" w:rsidRDefault="00A542FA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Dec 2016 to Feb 2017</w:t>
            </w:r>
          </w:p>
        </w:tc>
      </w:tr>
      <w:tr w:rsidR="00A542FA" w:rsidRPr="00DE1681" w14:paraId="309F23C1" w14:textId="77777777" w:rsidTr="00DE1681">
        <w:trPr>
          <w:trHeight w:val="342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840F232" w14:textId="71B641B5" w:rsidR="00A542FA" w:rsidRDefault="00A542FA" w:rsidP="00F8744A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3M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9837BC" w14:textId="6498F445" w:rsidR="00A542FA" w:rsidRPr="002261AB" w:rsidRDefault="00A542FA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April 2015 to Dec 2016</w:t>
            </w:r>
          </w:p>
        </w:tc>
      </w:tr>
      <w:tr w:rsidR="00A542FA" w:rsidRPr="00DE1681" w14:paraId="77C69F25" w14:textId="77777777" w:rsidTr="00DE1681">
        <w:trPr>
          <w:trHeight w:val="342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602C7E" w14:textId="557BCA6A" w:rsidR="00A542FA" w:rsidRDefault="00A542FA" w:rsidP="00F8744A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ETRA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97E8B0" w14:textId="43023D2C" w:rsidR="00A542FA" w:rsidRPr="002261AB" w:rsidRDefault="00A542FA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Nov 2014 to Mar 2015</w:t>
            </w:r>
          </w:p>
        </w:tc>
      </w:tr>
      <w:tr w:rsidR="00A542FA" w:rsidRPr="00DE1681" w14:paraId="6B2E8C59" w14:textId="77777777" w:rsidTr="00DE1681">
        <w:trPr>
          <w:trHeight w:val="342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B8ECF0" w14:textId="1E76E664" w:rsidR="00A542FA" w:rsidRDefault="00A542FA" w:rsidP="00F8744A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GWS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669353" w14:textId="336305B8" w:rsidR="00A542FA" w:rsidRPr="002261AB" w:rsidRDefault="00A542FA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Mar 2024 to Aug 2014</w:t>
            </w:r>
          </w:p>
        </w:tc>
      </w:tr>
      <w:tr w:rsidR="00A542FA" w:rsidRPr="00DE1681" w14:paraId="6BB6694C" w14:textId="77777777" w:rsidTr="00DE1681">
        <w:trPr>
          <w:trHeight w:val="342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78DF1F" w14:textId="4169735A" w:rsidR="00A542FA" w:rsidRDefault="00A542FA" w:rsidP="00F8744A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ONY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147417" w14:textId="4DDFB0E6" w:rsidR="00A542FA" w:rsidRPr="002261AB" w:rsidRDefault="00A542FA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Oct 2013 to Jan 2014</w:t>
            </w:r>
          </w:p>
        </w:tc>
      </w:tr>
      <w:tr w:rsidR="00A542FA" w:rsidRPr="00DE1681" w14:paraId="6598AB32" w14:textId="77777777" w:rsidTr="00DE1681">
        <w:trPr>
          <w:trHeight w:val="342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EB13065" w14:textId="59EADECC" w:rsidR="00A542FA" w:rsidRDefault="00A542FA" w:rsidP="00F8744A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ZEP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9A6EC7" w14:textId="64D49A45" w:rsidR="00A542FA" w:rsidRPr="002261AB" w:rsidRDefault="00A542FA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Feb 2013 to Aug 2013</w:t>
            </w:r>
          </w:p>
        </w:tc>
      </w:tr>
      <w:tr w:rsidR="00A542FA" w:rsidRPr="00DE1681" w14:paraId="1B900959" w14:textId="77777777" w:rsidTr="00DE1681">
        <w:trPr>
          <w:trHeight w:val="342"/>
        </w:trPr>
        <w:tc>
          <w:tcPr>
            <w:tcW w:w="475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EF5042" w14:textId="2326008A" w:rsidR="00A542FA" w:rsidRDefault="00A542FA" w:rsidP="00F8744A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United Stationers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E6B3E4" w14:textId="1B15885B" w:rsidR="00A542FA" w:rsidRPr="002261AB" w:rsidRDefault="00A542FA" w:rsidP="002261AB">
            <w:pPr>
              <w:widowControl/>
              <w:autoSpaceDE/>
              <w:autoSpaceDN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June 2012 to Sep 2012</w:t>
            </w:r>
          </w:p>
        </w:tc>
      </w:tr>
    </w:tbl>
    <w:p w14:paraId="3F95300E" w14:textId="3C8BE5CA" w:rsidR="003113DB" w:rsidRDefault="00957B04" w:rsidP="00957B04">
      <w:pPr>
        <w:jc w:val="both"/>
        <w:rPr>
          <w:rFonts w:ascii="Times New Roman" w:hAnsi="Times New Roman" w:cs="Times New Roman"/>
          <w:sz w:val="24"/>
          <w:szCs w:val="24"/>
        </w:rPr>
      </w:pPr>
      <w:r w:rsidRPr="00957B04">
        <w:rPr>
          <w:rFonts w:ascii="Times New Roman" w:hAnsi="Times New Roman" w:cs="Times New Roman"/>
          <w:sz w:val="24"/>
          <w:szCs w:val="24"/>
        </w:rPr>
        <w:lastRenderedPageBreak/>
        <w:t> </w:t>
      </w:r>
    </w:p>
    <w:p w14:paraId="2DC199E2" w14:textId="77777777" w:rsidR="00180E20" w:rsidRPr="003C4EC7" w:rsidRDefault="00180E20" w:rsidP="003C4EC7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3C4EC7">
        <w:rPr>
          <w:rFonts w:ascii="Times New Roman" w:eastAsia="Times New Roman" w:hAnsi="Times New Roman" w:cs="Times New Roman"/>
          <w:b/>
          <w:i/>
          <w:sz w:val="24"/>
          <w:szCs w:val="24"/>
        </w:rPr>
        <w:t>PROFESSIONAL EXPERIENCE</w:t>
      </w:r>
    </w:p>
    <w:p w14:paraId="2F8CEEFF" w14:textId="77777777" w:rsidR="00CA0A6C" w:rsidRDefault="00CA0A6C" w:rsidP="00957B0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CB975D7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Client: Roche Aspire</w:t>
      </w:r>
    </w:p>
    <w:p w14:paraId="01EAA4B5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Role: Project Manage</w:t>
      </w:r>
    </w:p>
    <w:p w14:paraId="21BD60F0" w14:textId="489A9A2F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Duration: Sep 23 to </w:t>
      </w:r>
      <w:r w:rsidR="00A542FA">
        <w:rPr>
          <w:rFonts w:ascii="Times New Roman" w:eastAsia="Times New Roman" w:hAnsi="Times New Roman" w:cs="Times New Roman"/>
          <w:b/>
          <w:sz w:val="24"/>
          <w:szCs w:val="24"/>
        </w:rPr>
        <w:t>Mar 24</w:t>
      </w:r>
    </w:p>
    <w:p w14:paraId="793C9EF8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Participated in Requirement gatherings, Designs sessions along with the business users</w:t>
      </w:r>
    </w:p>
    <w:p w14:paraId="25AB8163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Prepared FTT documents, Design documents for WAVE A countries for areas like Deals, Rebates &amp; Pricing basically extending the global solution to different countries.</w:t>
      </w:r>
    </w:p>
    <w:p w14:paraId="3F8F7F04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Worked Hands on in setting up the configuration &amp; also in the coding part as well.</w:t>
      </w:r>
    </w:p>
    <w:p w14:paraId="7F08A44D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Similarly working for WAVE B &amp; C countries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for extending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the global solutions for different countries as roll outs. </w:t>
      </w:r>
    </w:p>
    <w:p w14:paraId="6AD8A02A" w14:textId="55EFE63C" w:rsidR="00A542FA" w:rsidRDefault="00A542FA" w:rsidP="00A542FA">
      <w:pPr>
        <w:spacing w:after="30" w:line="264" w:lineRule="auto"/>
        <w:ind w:left="705"/>
        <w:jc w:val="both"/>
        <w:rPr>
          <w:rFonts w:cs="Arial"/>
          <w:b/>
          <w:sz w:val="24"/>
          <w:szCs w:val="24"/>
          <w:u w:val="single"/>
        </w:rPr>
      </w:pPr>
    </w:p>
    <w:p w14:paraId="60FF8630" w14:textId="77777777" w:rsidR="00A542FA" w:rsidRDefault="00A542FA" w:rsidP="00A542FA">
      <w:pPr>
        <w:spacing w:after="30" w:line="264" w:lineRule="auto"/>
        <w:ind w:left="705"/>
        <w:jc w:val="both"/>
        <w:rPr>
          <w:rFonts w:cs="Arial"/>
          <w:b/>
          <w:sz w:val="24"/>
          <w:szCs w:val="24"/>
          <w:u w:val="single"/>
        </w:rPr>
      </w:pPr>
    </w:p>
    <w:p w14:paraId="332DEEDD" w14:textId="77777777" w:rsidR="00A542FA" w:rsidRPr="00C474CE" w:rsidRDefault="00A542FA" w:rsidP="00A542FA">
      <w:pPr>
        <w:spacing w:after="30" w:line="264" w:lineRule="auto"/>
        <w:ind w:left="705"/>
        <w:jc w:val="both"/>
        <w:rPr>
          <w:rFonts w:cs="Arial"/>
          <w:b/>
          <w:sz w:val="24"/>
          <w:szCs w:val="24"/>
          <w:u w:val="single"/>
        </w:rPr>
      </w:pPr>
    </w:p>
    <w:p w14:paraId="10EC4665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OLE_LINK6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Client: </w:t>
      </w:r>
      <w:proofErr w:type="spellStart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Bohengier</w:t>
      </w:r>
      <w:proofErr w:type="spellEnd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 Ingelheim</w:t>
      </w:r>
    </w:p>
    <w:p w14:paraId="535538DA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Role: Ams </w:t>
      </w:r>
      <w:proofErr w:type="gramStart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Lead</w:t>
      </w:r>
      <w:proofErr w:type="gramEnd"/>
    </w:p>
    <w:p w14:paraId="0772EAD3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Duration: Jan 22 to Mar 23</w:t>
      </w:r>
    </w:p>
    <w:p w14:paraId="5EA75C25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bookmarkStart w:id="2" w:name="OLE_LINK3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Involved in analyzing the Incidents raised by the support team and creating the CR’S with the details of issue resolving </w:t>
      </w:r>
    </w:p>
    <w:bookmarkEnd w:id="2"/>
    <w:p w14:paraId="5586D9D2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Providing the design and estimates for the objects </w:t>
      </w:r>
    </w:p>
    <w:p w14:paraId="315F3A16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Performance improvement analysis on objects</w:t>
      </w:r>
    </w:p>
    <w:p w14:paraId="2D442DF1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Claim &amp; transaction register configuration and validations </w:t>
      </w:r>
    </w:p>
    <w:p w14:paraId="2BA34920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Master Agreement price sheets validations and populate some custom fields </w:t>
      </w:r>
    </w:p>
    <w:p w14:paraId="118F918D" w14:textId="04104DD3" w:rsidR="00CA0A6C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Preparing the config documents, functional specification &amp; test scripts. </w:t>
      </w:r>
      <w:bookmarkEnd w:id="1"/>
    </w:p>
    <w:p w14:paraId="38763FC2" w14:textId="559F0916" w:rsidR="00A542FA" w:rsidRDefault="00A542FA" w:rsidP="00A542FA">
      <w:pPr>
        <w:pStyle w:val="ListParagraph"/>
        <w:widowControl/>
        <w:autoSpaceDE/>
        <w:autoSpaceDN/>
        <w:ind w:left="284" w:firstLine="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07E39E1" w14:textId="77777777" w:rsidR="00A542FA" w:rsidRPr="00A542FA" w:rsidRDefault="00A542FA" w:rsidP="00A542FA">
      <w:pPr>
        <w:pStyle w:val="ListParagraph"/>
        <w:widowControl/>
        <w:autoSpaceDE/>
        <w:autoSpaceDN/>
        <w:ind w:left="284" w:firstLine="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4BCF77CF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Client: 3M </w:t>
      </w:r>
    </w:p>
    <w:p w14:paraId="713412C4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Role:           Consultant</w:t>
      </w:r>
    </w:p>
    <w:p w14:paraId="75C0EFD9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Duration:      April 2021 to June 2022</w:t>
      </w:r>
    </w:p>
    <w:p w14:paraId="05BE4169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Involved in analyzing the Incidents raised by the support team and creating the CR’S with the details of issue resolving </w:t>
      </w:r>
    </w:p>
    <w:p w14:paraId="6EE00A12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Monitoring the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end-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to-end cycle of CR’s until moved to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Production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system without any issues</w:t>
      </w:r>
    </w:p>
    <w:p w14:paraId="23EF45D5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Providing the estimates for the objects</w:t>
      </w:r>
    </w:p>
    <w:p w14:paraId="2D56C86F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Performance improvement analysis on objects</w:t>
      </w:r>
    </w:p>
    <w:p w14:paraId="75540BCF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Integrating the Auto process SFDC Data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Vistex and Creating the Master Agreement and its related Agreements</w:t>
      </w:r>
    </w:p>
    <w:p w14:paraId="3455FAF6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Involved in the configuration of Master Agreement Setup</w:t>
      </w:r>
    </w:p>
    <w:p w14:paraId="61898575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Created a custom program to upload the transaction register and Mass Delete</w:t>
      </w:r>
    </w:p>
    <w:p w14:paraId="73D1CE64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Daily jobs monitoring and create </w:t>
      </w:r>
      <w:proofErr w:type="spellStart"/>
      <w:r w:rsidRPr="00A542FA">
        <w:rPr>
          <w:rFonts w:ascii="Times New Roman" w:eastAsia="Times New Roman" w:hAnsi="Times New Roman" w:cs="Times New Roman"/>
          <w:sz w:val="24"/>
          <w:szCs w:val="24"/>
        </w:rPr>
        <w:t>adhoc</w:t>
      </w:r>
      <w:proofErr w:type="spell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jobs to reduce load on system.</w:t>
      </w:r>
    </w:p>
    <w:p w14:paraId="52E7B9F4" w14:textId="77777777" w:rsidR="00CA0A6C" w:rsidRDefault="00CA0A6C" w:rsidP="00CA0A6C">
      <w:pPr>
        <w:rPr>
          <w:rFonts w:cs="Arial"/>
          <w:b/>
          <w:sz w:val="24"/>
          <w:szCs w:val="24"/>
          <w:u w:val="single"/>
        </w:rPr>
      </w:pPr>
    </w:p>
    <w:p w14:paraId="1ED5A793" w14:textId="77777777" w:rsidR="00CA0A6C" w:rsidRDefault="00CA0A6C" w:rsidP="00CA0A6C">
      <w:pPr>
        <w:rPr>
          <w:rFonts w:cs="Arial"/>
          <w:b/>
          <w:sz w:val="24"/>
          <w:szCs w:val="24"/>
          <w:u w:val="single"/>
        </w:rPr>
      </w:pPr>
    </w:p>
    <w:p w14:paraId="058A7564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Client: BIOVENTUS </w:t>
      </w:r>
    </w:p>
    <w:p w14:paraId="2BC63FA4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Role:           Sr. Functional Associate.</w:t>
      </w:r>
    </w:p>
    <w:p w14:paraId="6F8446E6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Duration:      Aug 2021 to Jan 2022</w:t>
      </w:r>
    </w:p>
    <w:p w14:paraId="40A0DAF8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Fiori configuration for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create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agreement request and agreement display</w:t>
      </w:r>
    </w:p>
    <w:p w14:paraId="75FD27D8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Fiori configuration for claim creation</w:t>
      </w:r>
    </w:p>
    <w:p w14:paraId="0BEE7BD0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Fiori configuration for calculation run display </w:t>
      </w:r>
    </w:p>
    <w:p w14:paraId="5710953B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Fiori configuration for calculation bucket </w:t>
      </w:r>
    </w:p>
    <w:p w14:paraId="3239DAE4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Configured the display profile for agreement, agreement and claims</w:t>
      </w:r>
    </w:p>
    <w:p w14:paraId="708F2A3A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Involved in UAT and trained the users to execute the scripts</w:t>
      </w:r>
    </w:p>
    <w:p w14:paraId="3F53E543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Configured composite tracking, calculation run and added the code according to the business </w:t>
      </w:r>
    </w:p>
    <w:p w14:paraId="108F0E4A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Created search profiles and UI profiles as per the requirement</w:t>
      </w:r>
    </w:p>
    <w:p w14:paraId="5B23E348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Claim document data upload</w:t>
      </w:r>
    </w:p>
    <w:p w14:paraId="0AD3160E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Prepared the test scripts for UAT and SIT</w:t>
      </w:r>
    </w:p>
    <w:p w14:paraId="5F01C2D8" w14:textId="77777777" w:rsidR="00CA0A6C" w:rsidRDefault="00CA0A6C" w:rsidP="00CA0A6C">
      <w:pPr>
        <w:spacing w:after="468" w:line="248" w:lineRule="auto"/>
      </w:pPr>
    </w:p>
    <w:p w14:paraId="619CB54E" w14:textId="77777777" w:rsidR="00CA0A6C" w:rsidRDefault="00CA0A6C" w:rsidP="00CA0A6C">
      <w:pPr>
        <w:spacing w:after="199" w:line="250" w:lineRule="auto"/>
        <w:ind w:left="-5" w:hanging="10"/>
        <w:jc w:val="both"/>
        <w:rPr>
          <w:rFonts w:ascii="Arial" w:eastAsia="Arial" w:hAnsi="Arial" w:cs="Arial"/>
          <w:b/>
          <w:sz w:val="18"/>
        </w:rPr>
      </w:pPr>
    </w:p>
    <w:p w14:paraId="7A85DCCE" w14:textId="77777777" w:rsidR="00A542FA" w:rsidRDefault="00A542FA" w:rsidP="00CA0A6C">
      <w:pPr>
        <w:spacing w:after="199" w:line="250" w:lineRule="auto"/>
        <w:ind w:left="-5" w:hanging="10"/>
        <w:jc w:val="both"/>
        <w:rPr>
          <w:rFonts w:ascii="Arial" w:eastAsia="Arial" w:hAnsi="Arial" w:cs="Arial"/>
          <w:b/>
          <w:sz w:val="18"/>
        </w:rPr>
      </w:pPr>
    </w:p>
    <w:p w14:paraId="244856DE" w14:textId="77777777" w:rsidR="00A542FA" w:rsidRDefault="00A542FA" w:rsidP="00CA0A6C">
      <w:pPr>
        <w:spacing w:after="199" w:line="250" w:lineRule="auto"/>
        <w:ind w:left="-5" w:hanging="10"/>
        <w:jc w:val="both"/>
        <w:rPr>
          <w:rFonts w:ascii="Arial" w:eastAsia="Arial" w:hAnsi="Arial" w:cs="Arial"/>
          <w:b/>
          <w:sz w:val="18"/>
        </w:rPr>
      </w:pPr>
    </w:p>
    <w:p w14:paraId="5D59AA39" w14:textId="77777777" w:rsidR="00A542FA" w:rsidRDefault="00A542FA" w:rsidP="00CA0A6C">
      <w:pPr>
        <w:spacing w:after="199" w:line="250" w:lineRule="auto"/>
        <w:ind w:left="-5" w:hanging="10"/>
        <w:jc w:val="both"/>
        <w:rPr>
          <w:rFonts w:ascii="Arial" w:eastAsia="Arial" w:hAnsi="Arial" w:cs="Arial"/>
          <w:b/>
          <w:sz w:val="18"/>
        </w:rPr>
      </w:pPr>
    </w:p>
    <w:p w14:paraId="53E44D32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Client: INTEL </w:t>
      </w:r>
    </w:p>
    <w:p w14:paraId="78726B86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Role:           Sr. Functional Associate.</w:t>
      </w:r>
    </w:p>
    <w:p w14:paraId="5893F741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Duration:      Sep 2020 to Feb 2021</w:t>
      </w:r>
    </w:p>
    <w:p w14:paraId="3F8150F4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Setting up Rebates POC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walk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through to make them understand the system.</w:t>
      </w:r>
    </w:p>
    <w:p w14:paraId="5F0B8066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Configured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entire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rebates cycle as per business requirement and prepared test scripts for UAT.</w:t>
      </w:r>
    </w:p>
    <w:p w14:paraId="5749A823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Creating required documentation for supporting the project signoff.</w:t>
      </w:r>
    </w:p>
    <w:p w14:paraId="3FC433D0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Providing inputs to the team for setting up the system for Implementation.</w:t>
      </w:r>
    </w:p>
    <w:p w14:paraId="65047805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Providing training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the business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users.</w:t>
      </w:r>
    </w:p>
    <w:p w14:paraId="777D4043" w14:textId="77777777" w:rsidR="00CA0A6C" w:rsidRDefault="00CA0A6C" w:rsidP="00CA0A6C">
      <w:pPr>
        <w:rPr>
          <w:rFonts w:cs="Arial"/>
          <w:b/>
          <w:sz w:val="24"/>
          <w:szCs w:val="24"/>
          <w:u w:val="single"/>
        </w:rPr>
      </w:pPr>
    </w:p>
    <w:p w14:paraId="1B17527D" w14:textId="77777777" w:rsidR="00CA0A6C" w:rsidRDefault="00CA0A6C" w:rsidP="00CA0A6C">
      <w:pPr>
        <w:rPr>
          <w:rFonts w:cs="Arial"/>
          <w:b/>
          <w:sz w:val="24"/>
          <w:szCs w:val="24"/>
          <w:u w:val="single"/>
        </w:rPr>
      </w:pPr>
    </w:p>
    <w:p w14:paraId="68C43A88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Client:</w:t>
      </w: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CHS Inc. </w:t>
      </w:r>
    </w:p>
    <w:p w14:paraId="4B066B4B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Duration</w:t>
      </w:r>
      <w:proofErr w:type="gramStart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:  Nov</w:t>
      </w:r>
      <w:proofErr w:type="gramEnd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 2019 to Aug 2020</w:t>
      </w:r>
    </w:p>
    <w:p w14:paraId="504EE7B3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Role: Functional Consultant </w:t>
      </w:r>
    </w:p>
    <w:p w14:paraId="7E1B947E" w14:textId="77777777" w:rsidR="00CA0A6C" w:rsidRDefault="00CA0A6C" w:rsidP="00CA0A6C">
      <w:pPr>
        <w:spacing w:after="30" w:line="268" w:lineRule="auto"/>
        <w:jc w:val="both"/>
        <w:rPr>
          <w:rFonts w:ascii="Times New Roman" w:eastAsia="Times New Roman" w:hAnsi="Times New Roman" w:cs="Times New Roman"/>
          <w:sz w:val="20"/>
        </w:rPr>
      </w:pPr>
    </w:p>
    <w:p w14:paraId="031C9725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Worked on implementing new Vistex pricing Calculation buckets </w:t>
      </w:r>
    </w:p>
    <w:p w14:paraId="7ADF132C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Worked on DATA Objects (DO) used to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created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Transaction Registers</w:t>
      </w:r>
    </w:p>
    <w:p w14:paraId="5AEF69AF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Handled CCS settlements and direct TR settlements  </w:t>
      </w:r>
    </w:p>
    <w:p w14:paraId="2DB6424E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Worked on implementing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Composite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Process</w:t>
      </w:r>
    </w:p>
    <w:p w14:paraId="441A7B1C" w14:textId="77777777" w:rsidR="00CA0A6C" w:rsidRDefault="00CA0A6C" w:rsidP="00CA0A6C">
      <w:pPr>
        <w:pStyle w:val="Footer"/>
        <w:jc w:val="both"/>
        <w:rPr>
          <w:rFonts w:ascii="Verdana" w:hAnsi="Verdana"/>
        </w:rPr>
      </w:pPr>
    </w:p>
    <w:p w14:paraId="41868070" w14:textId="77777777" w:rsidR="00CA0A6C" w:rsidRDefault="00CA0A6C" w:rsidP="00CA0A6C">
      <w:pPr>
        <w:jc w:val="both"/>
        <w:rPr>
          <w:rFonts w:ascii="Verdana" w:hAnsi="Verdana" w:cs="Verdana"/>
          <w:b/>
          <w:sz w:val="20"/>
          <w:szCs w:val="20"/>
        </w:rPr>
      </w:pPr>
    </w:p>
    <w:p w14:paraId="5FFA0FF1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Client</w:t>
      </w:r>
      <w:proofErr w:type="gramStart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:  UPSHER</w:t>
      </w:r>
      <w:proofErr w:type="gramEnd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 SMITH</w:t>
      </w:r>
    </w:p>
    <w:p w14:paraId="174286CA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Duration</w:t>
      </w:r>
      <w:proofErr w:type="gramStart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:  Jan</w:t>
      </w:r>
      <w:proofErr w:type="gramEnd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 2019 to Aug 2019</w:t>
      </w:r>
    </w:p>
    <w:p w14:paraId="6E39BEFC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Role: Technical Lead &amp; Functional Consultant</w:t>
      </w:r>
    </w:p>
    <w:p w14:paraId="3860ADF4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Worked on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end to end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implementation of Vistex process to automate incentives for all level salespersons like Newcomers, managers, Team leads etc.</w:t>
      </w:r>
    </w:p>
    <w:p w14:paraId="6FFE2C66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Implemented more than ten composite plans to automate the rebates.</w:t>
      </w:r>
    </w:p>
    <w:p w14:paraId="04FA3F31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Created custom programs to create calculation runs in parallel process.</w:t>
      </w:r>
    </w:p>
    <w:p w14:paraId="0F56F147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Created custom programs to create agreements.</w:t>
      </w:r>
    </w:p>
    <w:p w14:paraId="1572E64B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Implemented Dynamic participation process to fetch the customers for calculation run creation.</w:t>
      </w:r>
    </w:p>
    <w:p w14:paraId="73F9993E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Created custom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program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to create buckets for each year dynamically.</w:t>
      </w:r>
    </w:p>
    <w:p w14:paraId="4978E319" w14:textId="77777777" w:rsidR="00CA0A6C" w:rsidRDefault="00CA0A6C" w:rsidP="00CA0A6C">
      <w:pPr>
        <w:tabs>
          <w:tab w:val="left" w:pos="7384"/>
        </w:tabs>
        <w:rPr>
          <w:rFonts w:ascii="Verdana" w:hAnsi="Verdana" w:cs="Verdana"/>
          <w:b/>
          <w:sz w:val="20"/>
          <w:szCs w:val="20"/>
        </w:rPr>
      </w:pPr>
    </w:p>
    <w:p w14:paraId="3DAD0E6C" w14:textId="77777777" w:rsidR="00CA0A6C" w:rsidRDefault="00CA0A6C" w:rsidP="00CA0A6C">
      <w:pPr>
        <w:tabs>
          <w:tab w:val="left" w:pos="7384"/>
        </w:tabs>
        <w:rPr>
          <w:rFonts w:ascii="Verdana" w:hAnsi="Verdana" w:cs="Verdana"/>
          <w:b/>
          <w:sz w:val="20"/>
          <w:szCs w:val="20"/>
        </w:rPr>
      </w:pPr>
    </w:p>
    <w:p w14:paraId="330F24FE" w14:textId="77777777" w:rsidR="00CA0A6C" w:rsidRDefault="00CA0A6C" w:rsidP="00CA0A6C">
      <w:pPr>
        <w:tabs>
          <w:tab w:val="left" w:pos="7384"/>
        </w:tabs>
        <w:rPr>
          <w:rFonts w:ascii="Verdana" w:hAnsi="Verdana" w:cs="Verdana"/>
          <w:b/>
          <w:sz w:val="20"/>
          <w:szCs w:val="20"/>
        </w:rPr>
      </w:pPr>
    </w:p>
    <w:p w14:paraId="670B035B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Client:</w:t>
      </w: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LUXOTTICA </w:t>
      </w:r>
    </w:p>
    <w:p w14:paraId="2C8CA728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Duration</w:t>
      </w:r>
      <w:proofErr w:type="gramStart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:  Feb</w:t>
      </w:r>
      <w:proofErr w:type="gramEnd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 2018 to April 2019</w:t>
      </w:r>
    </w:p>
    <w:p w14:paraId="2AF56EFE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Role:</w:t>
      </w: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ab/>
        <w:t>Technical Lead</w:t>
      </w:r>
    </w:p>
    <w:p w14:paraId="24AFC85D" w14:textId="77777777" w:rsidR="00CA0A6C" w:rsidRDefault="00CA0A6C" w:rsidP="00CA0A6C">
      <w:pPr>
        <w:pStyle w:val="PlainText"/>
        <w:tabs>
          <w:tab w:val="left" w:pos="342"/>
        </w:tabs>
        <w:ind w:left="346" w:hanging="346"/>
        <w:jc w:val="both"/>
        <w:rPr>
          <w:rFonts w:ascii="Verdana" w:hAnsi="Verdana"/>
        </w:rPr>
      </w:pPr>
    </w:p>
    <w:p w14:paraId="06A65335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Vistex DMP (Price Proposal) is implemented</w:t>
      </w:r>
    </w:p>
    <w:p w14:paraId="35D2CD4E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BADIs and Exits are used for custom business requirements.</w:t>
      </w:r>
    </w:p>
    <w:p w14:paraId="731AF3E3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Created multiple reports to create chain price proposals and post them through</w:t>
      </w:r>
    </w:p>
    <w:p w14:paraId="6C0B4166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background job. </w:t>
      </w:r>
    </w:p>
    <w:p w14:paraId="06D8E2AA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Handled complex scenarios and Performance Tuning</w:t>
      </w:r>
    </w:p>
    <w:p w14:paraId="497C49EE" w14:textId="77777777" w:rsidR="00CA0A6C" w:rsidRDefault="00CA0A6C" w:rsidP="00CA0A6C">
      <w:pPr>
        <w:pStyle w:val="Footer"/>
        <w:tabs>
          <w:tab w:val="left" w:pos="360"/>
        </w:tabs>
        <w:jc w:val="both"/>
        <w:rPr>
          <w:rFonts w:ascii="Verdana" w:hAnsi="Verdana"/>
        </w:rPr>
      </w:pPr>
    </w:p>
    <w:p w14:paraId="402D15D0" w14:textId="77777777" w:rsidR="00CA0A6C" w:rsidRDefault="00CA0A6C" w:rsidP="00CA0A6C">
      <w:pPr>
        <w:pStyle w:val="Footer"/>
        <w:tabs>
          <w:tab w:val="left" w:pos="360"/>
        </w:tabs>
        <w:jc w:val="both"/>
        <w:rPr>
          <w:rFonts w:ascii="Verdana" w:hAnsi="Verdana"/>
          <w:b/>
        </w:rPr>
      </w:pPr>
    </w:p>
    <w:p w14:paraId="4B358DEF" w14:textId="77777777" w:rsidR="00A542FA" w:rsidRDefault="00A542FA" w:rsidP="00CA0A6C">
      <w:pPr>
        <w:pStyle w:val="Footer"/>
        <w:tabs>
          <w:tab w:val="left" w:pos="360"/>
        </w:tabs>
        <w:jc w:val="both"/>
        <w:rPr>
          <w:rFonts w:ascii="Verdana" w:hAnsi="Verdana"/>
          <w:b/>
        </w:rPr>
      </w:pPr>
    </w:p>
    <w:p w14:paraId="7C82B5F4" w14:textId="77777777" w:rsidR="00A542FA" w:rsidRDefault="00A542FA" w:rsidP="00CA0A6C">
      <w:pPr>
        <w:pStyle w:val="Footer"/>
        <w:tabs>
          <w:tab w:val="left" w:pos="360"/>
        </w:tabs>
        <w:jc w:val="both"/>
        <w:rPr>
          <w:rFonts w:ascii="Verdana" w:hAnsi="Verdana"/>
          <w:b/>
        </w:rPr>
      </w:pPr>
    </w:p>
    <w:p w14:paraId="26032F74" w14:textId="77777777" w:rsidR="00A542FA" w:rsidRDefault="00A542FA" w:rsidP="00CA0A6C">
      <w:pPr>
        <w:pStyle w:val="Footer"/>
        <w:tabs>
          <w:tab w:val="left" w:pos="360"/>
        </w:tabs>
        <w:jc w:val="both"/>
        <w:rPr>
          <w:rFonts w:ascii="Verdana" w:hAnsi="Verdana"/>
          <w:b/>
        </w:rPr>
      </w:pPr>
    </w:p>
    <w:p w14:paraId="3450EE4C" w14:textId="77777777" w:rsidR="00A542FA" w:rsidRDefault="00A542FA" w:rsidP="00CA0A6C">
      <w:pPr>
        <w:pStyle w:val="Footer"/>
        <w:tabs>
          <w:tab w:val="left" w:pos="360"/>
        </w:tabs>
        <w:jc w:val="both"/>
        <w:rPr>
          <w:rFonts w:ascii="Verdana" w:hAnsi="Verdana"/>
          <w:b/>
        </w:rPr>
      </w:pPr>
    </w:p>
    <w:p w14:paraId="1CAAAB0D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Client:</w:t>
      </w: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ab/>
        <w:t>General Electric</w:t>
      </w:r>
    </w:p>
    <w:p w14:paraId="5A70C712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Duration</w:t>
      </w:r>
      <w:proofErr w:type="gramStart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:  March</w:t>
      </w:r>
      <w:proofErr w:type="gramEnd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 2017 to Jan 2018</w:t>
      </w:r>
    </w:p>
    <w:p w14:paraId="3391E3F8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Role: Technical Lead</w:t>
      </w:r>
    </w:p>
    <w:p w14:paraId="7EE3602E" w14:textId="77777777" w:rsidR="00CA0A6C" w:rsidRDefault="00CA0A6C" w:rsidP="00CA0A6C">
      <w:pPr>
        <w:jc w:val="both"/>
        <w:rPr>
          <w:rFonts w:ascii="Verdana" w:eastAsiaTheme="majorEastAsia" w:hAnsi="Verdana" w:cs="Verdana"/>
          <w:b/>
          <w:bCs/>
          <w:sz w:val="20"/>
          <w:szCs w:val="20"/>
        </w:rPr>
      </w:pPr>
    </w:p>
    <w:p w14:paraId="73EDC2AA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Analyzed and implemented different enhancements and implementations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basing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on the requirements of end users to deliver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required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product functionality successfully. </w:t>
      </w:r>
    </w:p>
    <w:p w14:paraId="0351DAA3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Agreement and claim process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has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been implemented based on the requirement </w:t>
      </w:r>
    </w:p>
    <w:p w14:paraId="763D61D3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Transactional and composite settlements have been implemented </w:t>
      </w:r>
    </w:p>
    <w:p w14:paraId="2BDEC7DA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BADIs and Exits are used for custom calculations of subcomponents fields and component fields in tracking. </w:t>
      </w:r>
    </w:p>
    <w:p w14:paraId="1CA5CBD7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IDOC functionality was used. Enhancements were provided to populate the fields in segments conditionally.</w:t>
      </w:r>
    </w:p>
    <w:p w14:paraId="1F89C230" w14:textId="77777777" w:rsidR="00CA0A6C" w:rsidRDefault="00CA0A6C" w:rsidP="00CA0A6C">
      <w:pPr>
        <w:pStyle w:val="Footer"/>
        <w:tabs>
          <w:tab w:val="left" w:pos="360"/>
        </w:tabs>
        <w:jc w:val="both"/>
        <w:rPr>
          <w:rFonts w:ascii="Verdana" w:hAnsi="Verdana" w:cs="Verdana"/>
        </w:rPr>
      </w:pPr>
    </w:p>
    <w:p w14:paraId="02EB5F11" w14:textId="77777777" w:rsidR="00CA0A6C" w:rsidRDefault="00CA0A6C" w:rsidP="00CA0A6C">
      <w:pPr>
        <w:pStyle w:val="Footer"/>
        <w:tabs>
          <w:tab w:val="left" w:pos="360"/>
        </w:tabs>
        <w:jc w:val="both"/>
        <w:rPr>
          <w:rFonts w:ascii="Verdana" w:hAnsi="Verdana" w:cs="Verdana"/>
        </w:rPr>
      </w:pPr>
    </w:p>
    <w:p w14:paraId="1AAAC86C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Client:</w:t>
      </w: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ab/>
        <w:t>RELIANCE</w:t>
      </w:r>
    </w:p>
    <w:p w14:paraId="24D7A863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Duration</w:t>
      </w:r>
      <w:proofErr w:type="gramStart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:  Dec</w:t>
      </w:r>
      <w:proofErr w:type="gramEnd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 2016 to Nov 2018</w:t>
      </w:r>
    </w:p>
    <w:p w14:paraId="00639D95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Role: Technical lead &amp; Functional Consultant</w:t>
      </w:r>
    </w:p>
    <w:p w14:paraId="08A118C7" w14:textId="77777777" w:rsidR="00CA0A6C" w:rsidRDefault="00CA0A6C" w:rsidP="00CA0A6C">
      <w:pPr>
        <w:pStyle w:val="Footer"/>
        <w:tabs>
          <w:tab w:val="left" w:pos="360"/>
        </w:tabs>
        <w:jc w:val="both"/>
        <w:rPr>
          <w:rFonts w:ascii="Verdana" w:hAnsi="Verdana"/>
        </w:rPr>
      </w:pPr>
    </w:p>
    <w:p w14:paraId="27402DE3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Several reports and smart forms were provided.</w:t>
      </w:r>
    </w:p>
    <w:p w14:paraId="642D2A08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Few enhancements to the standard process to meet the customer requirements for</w:t>
      </w:r>
    </w:p>
    <w:p w14:paraId="33B257ED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settlement postings (Settle to accounting).</w:t>
      </w:r>
    </w:p>
    <w:p w14:paraId="5BE3E72D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Developed custom upload programs for Agreements and Transaction registers.</w:t>
      </w:r>
    </w:p>
    <w:p w14:paraId="51289F82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Developed custom program to create claims from Invoice receipts.</w:t>
      </w:r>
    </w:p>
    <w:p w14:paraId="1E7C293A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Enhanced User-Exits to populated additional fields in Composite screen.</w:t>
      </w:r>
    </w:p>
    <w:p w14:paraId="1C46583C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Enhancements to populate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the tracking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subcomponent and component fields.</w:t>
      </w:r>
    </w:p>
    <w:p w14:paraId="51B3B82F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Settlement to SD billing, Accounting, MIRO and VBD were all used.</w:t>
      </w:r>
    </w:p>
    <w:p w14:paraId="01D37315" w14:textId="77777777" w:rsidR="00CA0A6C" w:rsidRPr="00A542FA" w:rsidRDefault="00CA0A6C" w:rsidP="00A542FA">
      <w:pPr>
        <w:pStyle w:val="ListParagraph"/>
        <w:widowControl/>
        <w:autoSpaceDE/>
        <w:autoSpaceDN/>
        <w:ind w:left="284" w:firstLine="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27F29252" w14:textId="77777777" w:rsidR="00CA0A6C" w:rsidRDefault="00CA0A6C" w:rsidP="00CA0A6C">
      <w:pPr>
        <w:pStyle w:val="Footer"/>
        <w:tabs>
          <w:tab w:val="left" w:pos="360"/>
        </w:tabs>
        <w:jc w:val="both"/>
        <w:rPr>
          <w:rFonts w:ascii="Verdana" w:hAnsi="Verdana" w:cs="Verdana"/>
          <w:b/>
        </w:rPr>
      </w:pPr>
    </w:p>
    <w:p w14:paraId="1FE41548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Client: BRAKES</w:t>
      </w:r>
    </w:p>
    <w:p w14:paraId="0C112C33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Company</w:t>
      </w:r>
      <w:proofErr w:type="gramStart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:  Vistex</w:t>
      </w:r>
      <w:proofErr w:type="gramEnd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 Asia Pacific Pvt Ltd</w:t>
      </w:r>
    </w:p>
    <w:p w14:paraId="09D9471E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Duration</w:t>
      </w:r>
      <w:proofErr w:type="gramStart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:  Dec</w:t>
      </w:r>
      <w:proofErr w:type="gramEnd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 2016 to Feb 2017</w:t>
      </w:r>
    </w:p>
    <w:p w14:paraId="6F8A1247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Role: SR Systems Analyst</w:t>
      </w:r>
    </w:p>
    <w:p w14:paraId="1EEC1978" w14:textId="77777777" w:rsidR="00CA0A6C" w:rsidRDefault="00CA0A6C" w:rsidP="00CA0A6C">
      <w:pPr>
        <w:pStyle w:val="ListParagraph"/>
        <w:spacing w:after="30" w:line="268" w:lineRule="auto"/>
        <w:ind w:left="1065"/>
        <w:rPr>
          <w:rFonts w:ascii="Times New Roman" w:eastAsia="Times New Roman" w:hAnsi="Times New Roman" w:cs="Times New Roman"/>
          <w:sz w:val="20"/>
        </w:rPr>
      </w:pPr>
    </w:p>
    <w:p w14:paraId="6299C4D1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Vistex Customer Rebates and DMP modules have been implemented.</w:t>
      </w:r>
    </w:p>
    <w:p w14:paraId="402076EB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Developed a mass program to create the price books based on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previous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year’s data.</w:t>
      </w:r>
    </w:p>
    <w:p w14:paraId="387EEBEA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Developed a mass program to create the price requests.</w:t>
      </w:r>
    </w:p>
    <w:p w14:paraId="782D41FA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Developed a user dashboard to review the customer product prices.</w:t>
      </w:r>
    </w:p>
    <w:p w14:paraId="7B490914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BADIs and Exits are used for custom business requirements.</w:t>
      </w:r>
    </w:p>
    <w:p w14:paraId="3BEE4ECF" w14:textId="77777777" w:rsidR="00CA0A6C" w:rsidRDefault="00CA0A6C" w:rsidP="00CA0A6C">
      <w:pPr>
        <w:pStyle w:val="Footer"/>
        <w:tabs>
          <w:tab w:val="left" w:pos="360"/>
        </w:tabs>
        <w:ind w:left="360"/>
        <w:jc w:val="both"/>
        <w:rPr>
          <w:rFonts w:ascii="Verdana" w:hAnsi="Verdana"/>
        </w:rPr>
      </w:pPr>
    </w:p>
    <w:p w14:paraId="40522F7E" w14:textId="77777777" w:rsidR="00CA0A6C" w:rsidRDefault="00CA0A6C" w:rsidP="00CA0A6C">
      <w:pPr>
        <w:spacing w:after="141"/>
        <w:ind w:left="-5" w:right="523" w:hanging="10"/>
        <w:rPr>
          <w:rFonts w:ascii="Times New Roman" w:eastAsia="Times New Roman" w:hAnsi="Times New Roman" w:cs="Times New Roman"/>
          <w:b/>
        </w:rPr>
      </w:pPr>
    </w:p>
    <w:p w14:paraId="2BF4DBE0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Client:</w:t>
      </w: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3M </w:t>
      </w:r>
    </w:p>
    <w:p w14:paraId="6BA3F7D0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Duration</w:t>
      </w:r>
      <w:proofErr w:type="gramStart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:  April</w:t>
      </w:r>
      <w:proofErr w:type="gramEnd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 2015 to Dec 2016</w:t>
      </w:r>
    </w:p>
    <w:p w14:paraId="0C66E5CB" w14:textId="77777777" w:rsidR="00CA0A6C" w:rsidRDefault="00CA0A6C" w:rsidP="00A542FA">
      <w:pPr>
        <w:widowControl/>
        <w:autoSpaceDE/>
        <w:autoSpaceDN/>
        <w:jc w:val="both"/>
        <w:rPr>
          <w:rFonts w:ascii="Arial" w:eastAsia="Arial" w:hAnsi="Arial" w:cs="Arial"/>
          <w:sz w:val="18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Role: Systems Analyst</w:t>
      </w: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0"/>
        </w:rPr>
        <w:t xml:space="preserve">            </w:t>
      </w:r>
    </w:p>
    <w:p w14:paraId="628A60B4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Worked on 3M DMR to control the List types for custom Material workbench.</w:t>
      </w:r>
    </w:p>
    <w:p w14:paraId="71ACCFED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Worked on Vendor list Validations where we upload list of vendors into ECC</w:t>
      </w:r>
    </w:p>
    <w:p w14:paraId="0DB19E94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Worked on Customer list workbench to upload customers into ECC using Interface programs.</w:t>
      </w:r>
    </w:p>
    <w:p w14:paraId="721D4165" w14:textId="77777777" w:rsidR="00CA0A6C" w:rsidRDefault="00CA0A6C" w:rsidP="00CA0A6C">
      <w:pPr>
        <w:spacing w:after="30" w:line="268" w:lineRule="auto"/>
        <w:jc w:val="both"/>
        <w:rPr>
          <w:rFonts w:ascii="Times New Roman" w:eastAsia="Times New Roman" w:hAnsi="Times New Roman" w:cs="Times New Roman"/>
          <w:sz w:val="20"/>
        </w:rPr>
      </w:pPr>
    </w:p>
    <w:p w14:paraId="6762B148" w14:textId="77777777" w:rsidR="00CA0A6C" w:rsidRDefault="00CA0A6C" w:rsidP="00CA0A6C">
      <w:pPr>
        <w:spacing w:after="30" w:line="268" w:lineRule="auto"/>
        <w:jc w:val="both"/>
        <w:rPr>
          <w:rFonts w:ascii="Times New Roman" w:eastAsia="Times New Roman" w:hAnsi="Times New Roman" w:cs="Times New Roman"/>
          <w:sz w:val="20"/>
        </w:rPr>
      </w:pPr>
    </w:p>
    <w:p w14:paraId="5037FF15" w14:textId="77777777" w:rsidR="00CA0A6C" w:rsidRDefault="00CA0A6C" w:rsidP="00CA0A6C">
      <w:pPr>
        <w:spacing w:after="30" w:line="268" w:lineRule="auto"/>
        <w:jc w:val="both"/>
        <w:rPr>
          <w:rFonts w:ascii="Times New Roman" w:eastAsia="Times New Roman" w:hAnsi="Times New Roman" w:cs="Times New Roman"/>
          <w:sz w:val="20"/>
        </w:rPr>
      </w:pPr>
    </w:p>
    <w:p w14:paraId="40D0DE30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Client: METRA </w:t>
      </w:r>
    </w:p>
    <w:p w14:paraId="27E8A0F2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Duration</w:t>
      </w:r>
      <w:proofErr w:type="gramStart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:  Nov</w:t>
      </w:r>
      <w:proofErr w:type="gramEnd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 2014 to Mar 2015</w:t>
      </w:r>
    </w:p>
    <w:p w14:paraId="22731EA9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Role: SR Systems Analyst</w:t>
      </w: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&amp; Functional Consultant            </w:t>
      </w:r>
    </w:p>
    <w:p w14:paraId="356BFC75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Configuration of Agreement types, IP types.</w:t>
      </w:r>
    </w:p>
    <w:p w14:paraId="0AC0DDCA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Configuration and development of pricing which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included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pricing procedures for the IP documents as well as formulas, requirements and BADIs to fulfill business needs.</w:t>
      </w:r>
    </w:p>
    <w:p w14:paraId="24093439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Configured, designed and developed various price sheets for condition types in agreements.</w:t>
      </w:r>
    </w:p>
    <w:p w14:paraId="10253E22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Agreement BADIs implemented to handle various validations at agreement and agreement requests</w:t>
      </w:r>
    </w:p>
    <w:p w14:paraId="7FCD6681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Calculation run BADI was implemented to handle postings based on different agreement header fields</w:t>
      </w:r>
    </w:p>
    <w:p w14:paraId="05E25FFF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Implemented Agreement Resolution process during the creation of IP documents</w:t>
      </w:r>
    </w:p>
    <w:p w14:paraId="58897A4C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Various pricing was used in sales order and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IP,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pricing was enhanced to handle variable pricing from source.</w:t>
      </w:r>
    </w:p>
    <w:p w14:paraId="7D7928DA" w14:textId="77777777" w:rsidR="00CA0A6C" w:rsidRDefault="00CA0A6C" w:rsidP="00CA0A6C">
      <w:pPr>
        <w:jc w:val="both"/>
        <w:rPr>
          <w:rFonts w:ascii="Verdana" w:hAnsi="Verdana" w:cs="Verdana"/>
          <w:b/>
          <w:bCs/>
          <w:sz w:val="20"/>
          <w:szCs w:val="20"/>
        </w:rPr>
      </w:pPr>
    </w:p>
    <w:p w14:paraId="2C211F52" w14:textId="77777777" w:rsidR="00CA0A6C" w:rsidRDefault="00CA0A6C" w:rsidP="00CA0A6C">
      <w:pPr>
        <w:jc w:val="both"/>
        <w:rPr>
          <w:rFonts w:ascii="Verdana" w:hAnsi="Verdana" w:cs="Verdana"/>
          <w:b/>
          <w:bCs/>
          <w:sz w:val="20"/>
          <w:szCs w:val="20"/>
        </w:rPr>
      </w:pPr>
    </w:p>
    <w:p w14:paraId="0DBB4477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Client: SGWS</w:t>
      </w:r>
    </w:p>
    <w:p w14:paraId="643E3B21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Duration: Mar 2014 to Aug 2014</w:t>
      </w:r>
    </w:p>
    <w:p w14:paraId="426F6024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Role: SR Systems Analyst</w:t>
      </w:r>
    </w:p>
    <w:p w14:paraId="45C82848" w14:textId="77777777" w:rsidR="00CA0A6C" w:rsidRDefault="00CA0A6C" w:rsidP="00CA0A6C">
      <w:pPr>
        <w:pStyle w:val="Footer"/>
        <w:jc w:val="both"/>
        <w:rPr>
          <w:rFonts w:ascii="Verdana" w:hAnsi="Verdana"/>
        </w:rPr>
      </w:pPr>
    </w:p>
    <w:p w14:paraId="2ABE3EE1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Report to capture the commissions amount, bad debts/chargebacks information, insurance and bonus amount (if applicable) to display the net amount of the pay period. This report will then be reviewed by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commissions’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business team and provide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basis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for manual adjustments.</w:t>
      </w:r>
    </w:p>
    <w:p w14:paraId="5F7F06B8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Developed a mass program to create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the DM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customer with an attribute. </w:t>
      </w:r>
    </w:p>
    <w:p w14:paraId="2731978A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A report to review whether the transactions and the parameters in the system were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inputted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and process correctly, mainly will focus on Demotions, Promotions, Compression, Negative TUS, Outstanding growth, Bonus and Approval report. </w:t>
      </w:r>
    </w:p>
    <w:p w14:paraId="348F42AE" w14:textId="77777777" w:rsidR="00CA0A6C" w:rsidRDefault="00CA0A6C" w:rsidP="00CA0A6C">
      <w:pPr>
        <w:pStyle w:val="Footer"/>
        <w:tabs>
          <w:tab w:val="left" w:pos="360"/>
        </w:tabs>
        <w:ind w:left="360"/>
        <w:jc w:val="both"/>
        <w:rPr>
          <w:rFonts w:ascii="Verdana" w:hAnsi="Verdana"/>
        </w:rPr>
      </w:pPr>
    </w:p>
    <w:p w14:paraId="76FDD3DE" w14:textId="77777777" w:rsidR="00CA0A6C" w:rsidRDefault="00CA0A6C" w:rsidP="00CA0A6C">
      <w:pPr>
        <w:pStyle w:val="Footer"/>
        <w:tabs>
          <w:tab w:val="left" w:pos="360"/>
        </w:tabs>
        <w:ind w:left="360"/>
        <w:jc w:val="both"/>
        <w:rPr>
          <w:rFonts w:ascii="Verdana" w:hAnsi="Verdana"/>
        </w:rPr>
      </w:pPr>
    </w:p>
    <w:p w14:paraId="02B5D082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Client: SONY</w:t>
      </w:r>
    </w:p>
    <w:p w14:paraId="140CAB39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Duration: Oct 2013 to Jan 2014</w:t>
      </w:r>
    </w:p>
    <w:p w14:paraId="451172B1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Role: SR Software Engineer</w:t>
      </w:r>
    </w:p>
    <w:p w14:paraId="4969B7A2" w14:textId="77777777" w:rsidR="00CA0A6C" w:rsidRDefault="00CA0A6C" w:rsidP="00CA0A6C">
      <w:pPr>
        <w:tabs>
          <w:tab w:val="left" w:pos="0"/>
        </w:tabs>
        <w:ind w:left="2595" w:hanging="2595"/>
        <w:jc w:val="both"/>
        <w:rPr>
          <w:rFonts w:ascii="Verdana" w:hAnsi="Verdana" w:cs="Verdana"/>
          <w:sz w:val="20"/>
          <w:szCs w:val="20"/>
        </w:rPr>
      </w:pPr>
      <w:r>
        <w:rPr>
          <w:rFonts w:ascii="Verdana" w:hAnsi="Verdana" w:cs="Verdana"/>
          <w:spacing w:val="4"/>
          <w:sz w:val="20"/>
          <w:szCs w:val="20"/>
          <w:lang w:val="en-IN"/>
        </w:rPr>
        <w:tab/>
        <w:t xml:space="preserve">             </w:t>
      </w:r>
    </w:p>
    <w:p w14:paraId="77B698B1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Development of new objects based on functional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specification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30CAC26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Created a custom Functionality to display the Deal Log while restricting the other agreement log.</w:t>
      </w:r>
    </w:p>
    <w:p w14:paraId="0834EC60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Developed a custom screen in Agreement workbench.</w:t>
      </w:r>
    </w:p>
    <w:p w14:paraId="715CC5AF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Developed various interface programs to upload Transaction Register and Agreement from flat file.</w:t>
      </w:r>
    </w:p>
    <w:p w14:paraId="0F18CE3A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Created an enhancement Implementation for a BADI for Agreement Checks</w:t>
      </w:r>
    </w:p>
    <w:p w14:paraId="45AC4017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Developed a Report program for display Overlap Agreements based on selection criteria.</w:t>
      </w:r>
    </w:p>
    <w:p w14:paraId="7C2394F5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Developed a program for agreements mass deletion.</w:t>
      </w:r>
    </w:p>
    <w:p w14:paraId="7C167CB4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Created a Smart form to display the debit and credit Invoices in the PDF format and send mail with attachment.</w:t>
      </w:r>
    </w:p>
    <w:p w14:paraId="05BAEF6B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Developed a dynamic object oriented ALV report to display the reminders and custom buttons print preview and emailing on ALV grid.</w:t>
      </w:r>
    </w:p>
    <w:p w14:paraId="6F7F903E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Developed a report program to upload the condition records from the flat file to the ECC and should create the condition records in the DMP</w:t>
      </w:r>
    </w:p>
    <w:p w14:paraId="0BCD9975" w14:textId="77777777" w:rsidR="00CA0A6C" w:rsidRDefault="00CA0A6C" w:rsidP="00CA0A6C">
      <w:pPr>
        <w:pStyle w:val="Footer"/>
        <w:tabs>
          <w:tab w:val="left" w:pos="360"/>
        </w:tabs>
        <w:jc w:val="both"/>
        <w:rPr>
          <w:rFonts w:ascii="Verdana" w:hAnsi="Verdana" w:cs="Verdana"/>
          <w:b/>
        </w:rPr>
      </w:pPr>
    </w:p>
    <w:p w14:paraId="4C8D5CCA" w14:textId="77777777" w:rsidR="00CA0A6C" w:rsidRDefault="00CA0A6C" w:rsidP="00CA0A6C">
      <w:pPr>
        <w:jc w:val="both"/>
        <w:rPr>
          <w:rFonts w:ascii="Verdana" w:hAnsi="Verdana" w:cs="Verdana"/>
          <w:b/>
          <w:bCs/>
          <w:sz w:val="20"/>
          <w:szCs w:val="20"/>
        </w:rPr>
      </w:pPr>
    </w:p>
    <w:p w14:paraId="662D9F60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Client: ZEP </w:t>
      </w:r>
    </w:p>
    <w:p w14:paraId="7F481896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Duration</w:t>
      </w:r>
      <w:proofErr w:type="gramStart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:  Feb</w:t>
      </w:r>
      <w:proofErr w:type="gramEnd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 2013 to Aug 2013</w:t>
      </w:r>
    </w:p>
    <w:p w14:paraId="0BE43638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Role: Software Engineer</w:t>
      </w: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           </w:t>
      </w:r>
    </w:p>
    <w:p w14:paraId="4D00C268" w14:textId="77777777" w:rsidR="00CA0A6C" w:rsidRDefault="00CA0A6C" w:rsidP="00CA0A6C">
      <w:pPr>
        <w:pStyle w:val="Footer"/>
        <w:jc w:val="both"/>
        <w:rPr>
          <w:rFonts w:ascii="Verdana" w:hAnsi="Verdana"/>
        </w:rPr>
      </w:pPr>
    </w:p>
    <w:p w14:paraId="312EF53C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Development of new objects based on functional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specification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182D663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Involved in Technical Design.</w:t>
      </w:r>
    </w:p>
    <w:p w14:paraId="43677AC4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Enhancements on IP document Level</w:t>
      </w:r>
    </w:p>
    <w:p w14:paraId="73DD9322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Created various routines in VOFM.</w:t>
      </w:r>
    </w:p>
    <w:p w14:paraId="166268B4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IP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document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split by agreement and invoice combination.</w:t>
      </w:r>
    </w:p>
    <w:p w14:paraId="585783DA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Developed a program for mass process termination of agreements.</w:t>
      </w:r>
    </w:p>
    <w:p w14:paraId="306A2075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Testing of individual objects, complete integration testing &amp; bug fixing.</w:t>
      </w:r>
    </w:p>
    <w:p w14:paraId="726BEF4F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Involved in Code review process.</w:t>
      </w:r>
    </w:p>
    <w:p w14:paraId="31C89C7E" w14:textId="77777777" w:rsidR="00CA0A6C" w:rsidRDefault="00CA0A6C" w:rsidP="00CA0A6C">
      <w:pPr>
        <w:pStyle w:val="Footer"/>
        <w:tabs>
          <w:tab w:val="left" w:pos="360"/>
        </w:tabs>
        <w:jc w:val="both"/>
        <w:rPr>
          <w:rFonts w:ascii="Verdana" w:hAnsi="Verdana" w:cs="Verdana"/>
          <w:b/>
        </w:rPr>
      </w:pPr>
    </w:p>
    <w:p w14:paraId="78284BBC" w14:textId="77777777" w:rsidR="00CA0A6C" w:rsidRDefault="00CA0A6C" w:rsidP="00CA0A6C">
      <w:pPr>
        <w:pStyle w:val="Footer"/>
        <w:tabs>
          <w:tab w:val="left" w:pos="360"/>
        </w:tabs>
        <w:jc w:val="both"/>
        <w:rPr>
          <w:rFonts w:ascii="Verdana" w:hAnsi="Verdana" w:cs="Verdana"/>
          <w:b/>
        </w:rPr>
      </w:pPr>
    </w:p>
    <w:p w14:paraId="3CEE73D1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Client: United Stationers </w:t>
      </w:r>
    </w:p>
    <w:p w14:paraId="22DDF0F8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Duration</w:t>
      </w:r>
      <w:proofErr w:type="gramStart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ab/>
        <w:t xml:space="preserve"> June</w:t>
      </w:r>
      <w:proofErr w:type="gramEnd"/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 xml:space="preserve"> 2012 to Sep 2012</w:t>
      </w:r>
    </w:p>
    <w:p w14:paraId="37721DFB" w14:textId="77777777" w:rsidR="00CA0A6C" w:rsidRPr="00A542FA" w:rsidRDefault="00CA0A6C" w:rsidP="00A542FA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b/>
          <w:sz w:val="24"/>
          <w:szCs w:val="24"/>
        </w:rPr>
        <w:t>Role: Software Engineer</w:t>
      </w:r>
    </w:p>
    <w:p w14:paraId="2FF4EF64" w14:textId="77777777" w:rsidR="00CA0A6C" w:rsidRDefault="00CA0A6C" w:rsidP="00CA0A6C">
      <w:pPr>
        <w:pStyle w:val="Footer"/>
        <w:jc w:val="both"/>
        <w:rPr>
          <w:rFonts w:ascii="Verdana" w:hAnsi="Verdana"/>
        </w:rPr>
      </w:pPr>
    </w:p>
    <w:p w14:paraId="6290948F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Development of new objects based on functional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specification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FA02BDB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>Involved in Technical Design.</w:t>
      </w:r>
    </w:p>
    <w:p w14:paraId="1EBF5EB5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Developed a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calculation type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routine to get the base value from the invoice document.</w:t>
      </w:r>
    </w:p>
    <w:p w14:paraId="2EA0F9AE" w14:textId="77777777" w:rsidR="00CA0A6C" w:rsidRPr="00A542FA" w:rsidRDefault="00CA0A6C" w:rsidP="00A542FA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Developed an interface program to </w:t>
      </w:r>
      <w:proofErr w:type="gramStart"/>
      <w:r w:rsidRPr="00A542FA">
        <w:rPr>
          <w:rFonts w:ascii="Times New Roman" w:eastAsia="Times New Roman" w:hAnsi="Times New Roman" w:cs="Times New Roman"/>
          <w:sz w:val="24"/>
          <w:szCs w:val="24"/>
        </w:rPr>
        <w:t>crate</w:t>
      </w:r>
      <w:proofErr w:type="gramEnd"/>
      <w:r w:rsidRPr="00A542FA">
        <w:rPr>
          <w:rFonts w:ascii="Times New Roman" w:eastAsia="Times New Roman" w:hAnsi="Times New Roman" w:cs="Times New Roman"/>
          <w:sz w:val="24"/>
          <w:szCs w:val="24"/>
        </w:rPr>
        <w:t xml:space="preserve"> agreements, update the log in application server, update custom tables and send email to the users with excels attachment (log of input data).</w:t>
      </w:r>
    </w:p>
    <w:p w14:paraId="295AD0E7" w14:textId="3B7C6DCC" w:rsidR="00957B04" w:rsidRPr="00957B04" w:rsidRDefault="00957B04" w:rsidP="00957B04">
      <w:pPr>
        <w:jc w:val="both"/>
        <w:rPr>
          <w:rFonts w:ascii="Times New Roman" w:hAnsi="Times New Roman" w:cs="Times New Roman"/>
          <w:sz w:val="24"/>
          <w:szCs w:val="24"/>
        </w:rPr>
      </w:pPr>
      <w:r w:rsidRPr="00957B04">
        <w:rPr>
          <w:rFonts w:ascii="Times New Roman" w:hAnsi="Times New Roman" w:cs="Times New Roman"/>
          <w:sz w:val="24"/>
          <w:szCs w:val="24"/>
        </w:rPr>
        <w:t> </w:t>
      </w:r>
    </w:p>
    <w:p w14:paraId="3737F9F5" w14:textId="3508FE61" w:rsidR="00957B04" w:rsidRPr="00957B04" w:rsidRDefault="00957B04" w:rsidP="00957B04">
      <w:pPr>
        <w:jc w:val="both"/>
        <w:rPr>
          <w:rFonts w:ascii="Times New Roman" w:hAnsi="Times New Roman" w:cs="Times New Roman"/>
          <w:sz w:val="24"/>
          <w:szCs w:val="24"/>
        </w:rPr>
      </w:pPr>
      <w:r w:rsidRPr="00957B04">
        <w:rPr>
          <w:rFonts w:ascii="Times New Roman" w:hAnsi="Times New Roman" w:cs="Times New Roman"/>
          <w:sz w:val="24"/>
          <w:szCs w:val="24"/>
        </w:rPr>
        <w:t> </w:t>
      </w:r>
    </w:p>
    <w:p w14:paraId="797CF462" w14:textId="77777777" w:rsidR="00957B04" w:rsidRPr="008C2113" w:rsidRDefault="00957B04" w:rsidP="008C2113">
      <w:pPr>
        <w:widowControl/>
        <w:autoSpaceDE/>
        <w:autoSpaceDN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 w:rsidRPr="008C2113">
        <w:rPr>
          <w:rFonts w:ascii="Times New Roman" w:eastAsia="Times New Roman" w:hAnsi="Times New Roman" w:cs="Times New Roman"/>
          <w:b/>
          <w:i/>
          <w:sz w:val="24"/>
          <w:szCs w:val="24"/>
        </w:rPr>
        <w:t>EDUCATION   </w:t>
      </w:r>
    </w:p>
    <w:p w14:paraId="49B83F46" w14:textId="77777777" w:rsidR="00957B04" w:rsidRPr="00957B04" w:rsidRDefault="00957B04" w:rsidP="00957B04">
      <w:pPr>
        <w:jc w:val="both"/>
        <w:rPr>
          <w:rFonts w:ascii="Times New Roman" w:hAnsi="Times New Roman" w:cs="Times New Roman"/>
          <w:sz w:val="24"/>
          <w:szCs w:val="24"/>
        </w:rPr>
      </w:pPr>
      <w:r w:rsidRPr="00957B04">
        <w:rPr>
          <w:rFonts w:ascii="Times New Roman" w:hAnsi="Times New Roman" w:cs="Times New Roman"/>
          <w:sz w:val="24"/>
          <w:szCs w:val="24"/>
        </w:rPr>
        <w:t>  </w:t>
      </w:r>
    </w:p>
    <w:p w14:paraId="00605423" w14:textId="77777777" w:rsidR="00CA0A6C" w:rsidRPr="00CA0A6C" w:rsidRDefault="00CA0A6C" w:rsidP="00CA0A6C">
      <w:pPr>
        <w:pStyle w:val="ListParagraph"/>
        <w:widowControl/>
        <w:numPr>
          <w:ilvl w:val="0"/>
          <w:numId w:val="22"/>
        </w:numPr>
        <w:tabs>
          <w:tab w:val="clear" w:pos="720"/>
        </w:tabs>
        <w:autoSpaceDE/>
        <w:autoSpaceDN/>
        <w:ind w:left="284" w:hanging="284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CA0A6C">
        <w:rPr>
          <w:rFonts w:ascii="Times New Roman" w:eastAsia="Times New Roman" w:hAnsi="Times New Roman" w:cs="Times New Roman"/>
          <w:sz w:val="24"/>
          <w:szCs w:val="24"/>
        </w:rPr>
        <w:t>Bachelor of Technology in Computer Science Engineering from JNTU Hyderabad-2010</w:t>
      </w:r>
    </w:p>
    <w:p w14:paraId="0F7C0CAE" w14:textId="39A0050C" w:rsidR="005D21F9" w:rsidRPr="008C2113" w:rsidRDefault="005D21F9" w:rsidP="00CA0A6C">
      <w:pPr>
        <w:pStyle w:val="ListParagraph"/>
        <w:widowControl/>
        <w:autoSpaceDE/>
        <w:autoSpaceDN/>
        <w:ind w:left="284" w:firstLine="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sectPr w:rsidR="005D21F9" w:rsidRPr="008C2113" w:rsidSect="00F939CF">
      <w:headerReference w:type="default" r:id="rId11"/>
      <w:footerReference w:type="default" r:id="rId12"/>
      <w:pgSz w:w="12240" w:h="15840"/>
      <w:pgMar w:top="1002" w:right="1300" w:bottom="1480" w:left="1300" w:header="0" w:footer="41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C66EAF" w14:textId="77777777" w:rsidR="00FE5BFB" w:rsidRDefault="00FE5BFB">
      <w:r>
        <w:separator/>
      </w:r>
    </w:p>
  </w:endnote>
  <w:endnote w:type="continuationSeparator" w:id="0">
    <w:p w14:paraId="77340CE4" w14:textId="77777777" w:rsidR="00FE5BFB" w:rsidRDefault="00FE5B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Graphik Light">
    <w:altName w:val="Calibri"/>
    <w:charset w:val="00"/>
    <w:family w:val="swiss"/>
    <w:pitch w:val="variable"/>
    <w:sig w:usb0="00000007" w:usb1="00000000" w:usb2="00000000" w:usb3="00000000" w:csb0="0000009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inorHAnsi" w:hAnsiTheme="minorHAnsi" w:cstheme="minorHAnsi"/>
      </w:rPr>
      <w:id w:val="1244614859"/>
      <w:docPartObj>
        <w:docPartGallery w:val="Page Numbers (Bottom of Page)"/>
        <w:docPartUnique/>
      </w:docPartObj>
    </w:sdtPr>
    <w:sdtContent>
      <w:p w14:paraId="6C220F0C" w14:textId="4A4AD9D2" w:rsidR="00F939CF" w:rsidRPr="00F939CF" w:rsidRDefault="00F939CF" w:rsidP="00F939CF">
        <w:pPr>
          <w:rPr>
            <w:rFonts w:ascii="Times New Roman" w:hAnsi="Times New Roman" w:cs="Times New Roman"/>
            <w:b/>
            <w:bCs/>
            <w:color w:val="1F497D" w:themeColor="text2"/>
            <w:sz w:val="24"/>
            <w:szCs w:val="24"/>
          </w:rPr>
        </w:pPr>
        <w:r w:rsidRPr="00F939CF">
          <w:rPr>
            <w:rFonts w:ascii="Times New Roman" w:hAnsi="Times New Roman" w:cs="Times New Roman"/>
            <w:b/>
            <w:bCs/>
            <w:color w:val="1F497D" w:themeColor="text2"/>
            <w:sz w:val="24"/>
            <w:szCs w:val="24"/>
          </w:rPr>
          <w:t>__________________________________________________________________</w:t>
        </w:r>
        <w:r>
          <w:rPr>
            <w:rFonts w:ascii="Times New Roman" w:hAnsi="Times New Roman" w:cs="Times New Roman"/>
            <w:b/>
            <w:bCs/>
            <w:color w:val="1F497D" w:themeColor="text2"/>
            <w:sz w:val="24"/>
            <w:szCs w:val="24"/>
          </w:rPr>
          <w:t>______________</w:t>
        </w:r>
      </w:p>
      <w:p w14:paraId="29D745CD" w14:textId="72ACE520" w:rsidR="00FD73A5" w:rsidRPr="00F939CF" w:rsidRDefault="00F939CF" w:rsidP="00F939CF">
        <w:pPr>
          <w:rPr>
            <w:rFonts w:asciiTheme="minorHAnsi" w:hAnsiTheme="minorHAnsi" w:cstheme="minorHAnsi"/>
          </w:rPr>
        </w:pPr>
        <w:hyperlink r:id="rId1" w:history="1">
          <w:r w:rsidRPr="00F939CF">
            <w:rPr>
              <w:rStyle w:val="Hyperlink"/>
              <w:rFonts w:ascii="Times New Roman" w:hAnsi="Times New Roman" w:cs="Times New Roman"/>
            </w:rPr>
            <w:t>www.gyansys.com</w:t>
          </w:r>
        </w:hyperlink>
        <w:r w:rsidRPr="00F939CF">
          <w:rPr>
            <w:rFonts w:ascii="Times New Roman" w:hAnsi="Times New Roman" w:cs="Times New Roman"/>
          </w:rPr>
          <w:t xml:space="preserve"> </w:t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</w:r>
        <w:r>
          <w:rPr>
            <w:rFonts w:ascii="Times New Roman" w:hAnsi="Times New Roman" w:cs="Times New Roman"/>
          </w:rPr>
          <w:tab/>
          <w:t xml:space="preserve">           </w:t>
        </w:r>
        <w:r w:rsidRPr="00F939CF">
          <w:rPr>
            <w:rFonts w:ascii="Times New Roman" w:hAnsi="Times New Roman" w:cs="Times New Roman"/>
            <w:sz w:val="20"/>
            <w:szCs w:val="20"/>
          </w:rPr>
          <w:t xml:space="preserve">Page </w:t>
        </w:r>
        <w:r w:rsidRPr="00F939CF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F939CF">
          <w:rPr>
            <w:rFonts w:ascii="Times New Roman" w:hAnsi="Times New Roman" w:cs="Times New Roman"/>
            <w:sz w:val="20"/>
            <w:szCs w:val="20"/>
          </w:rPr>
          <w:instrText xml:space="preserve"> PAGE </w:instrText>
        </w:r>
        <w:r w:rsidRPr="00F939CF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Pr="00F939CF">
          <w:rPr>
            <w:rFonts w:ascii="Times New Roman" w:hAnsi="Times New Roman" w:cs="Times New Roman"/>
            <w:sz w:val="20"/>
            <w:szCs w:val="20"/>
          </w:rPr>
          <w:t>2</w:t>
        </w:r>
        <w:r w:rsidRPr="00F939CF">
          <w:rPr>
            <w:rFonts w:ascii="Times New Roman" w:hAnsi="Times New Roman" w:cs="Times New Roman"/>
            <w:sz w:val="20"/>
            <w:szCs w:val="20"/>
          </w:rPr>
          <w:fldChar w:fldCharType="end"/>
        </w:r>
        <w:r w:rsidRPr="00F939CF">
          <w:rPr>
            <w:rFonts w:ascii="Times New Roman" w:hAnsi="Times New Roman" w:cs="Times New Roman"/>
            <w:sz w:val="20"/>
            <w:szCs w:val="20"/>
          </w:rPr>
          <w:t xml:space="preserve"> of </w:t>
        </w:r>
        <w:r w:rsidRPr="00F939CF">
          <w:rPr>
            <w:rFonts w:ascii="Times New Roman" w:hAnsi="Times New Roman" w:cs="Times New Roman"/>
            <w:sz w:val="20"/>
            <w:szCs w:val="20"/>
          </w:rPr>
          <w:fldChar w:fldCharType="begin"/>
        </w:r>
        <w:r w:rsidRPr="00F939CF">
          <w:rPr>
            <w:rFonts w:ascii="Times New Roman" w:hAnsi="Times New Roman" w:cs="Times New Roman"/>
            <w:sz w:val="20"/>
            <w:szCs w:val="20"/>
          </w:rPr>
          <w:instrText xml:space="preserve"> NUMPAGES  </w:instrText>
        </w:r>
        <w:r w:rsidRPr="00F939CF">
          <w:rPr>
            <w:rFonts w:ascii="Times New Roman" w:hAnsi="Times New Roman" w:cs="Times New Roman"/>
            <w:sz w:val="20"/>
            <w:szCs w:val="20"/>
          </w:rPr>
          <w:fldChar w:fldCharType="separate"/>
        </w:r>
        <w:r w:rsidRPr="00F939CF">
          <w:rPr>
            <w:rFonts w:ascii="Times New Roman" w:hAnsi="Times New Roman" w:cs="Times New Roman"/>
            <w:sz w:val="20"/>
            <w:szCs w:val="20"/>
          </w:rPr>
          <w:t>2</w:t>
        </w:r>
        <w:r w:rsidRPr="00F939CF">
          <w:rPr>
            <w:rFonts w:ascii="Times New Roman" w:hAnsi="Times New Roman" w:cs="Times New Roman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39C514" w14:textId="77777777" w:rsidR="00FE5BFB" w:rsidRDefault="00FE5BFB">
      <w:r>
        <w:separator/>
      </w:r>
    </w:p>
  </w:footnote>
  <w:footnote w:type="continuationSeparator" w:id="0">
    <w:p w14:paraId="6F68D26F" w14:textId="77777777" w:rsidR="00FE5BFB" w:rsidRDefault="00FE5B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C9E32D" w14:textId="12529E55" w:rsidR="00FD73A5" w:rsidRDefault="00EA3722" w:rsidP="003F1FFF">
    <w:pPr>
      <w:ind w:left="5760" w:firstLine="720"/>
      <w:rPr>
        <w:rFonts w:ascii="Garamond" w:hAnsi="Garamond"/>
        <w:b/>
        <w:bCs/>
        <w:sz w:val="36"/>
        <w:szCs w:val="36"/>
      </w:rPr>
    </w:pPr>
    <w:r w:rsidRPr="00203D86">
      <w:rPr>
        <w:rFonts w:ascii="Garamond" w:hAnsi="Garamond"/>
        <w:b/>
        <w:bCs/>
        <w:noProof/>
        <w:sz w:val="36"/>
        <w:szCs w:val="36"/>
      </w:rPr>
      <w:drawing>
        <wp:anchor distT="0" distB="0" distL="114300" distR="114300" simplePos="0" relativeHeight="251659264" behindDoc="0" locked="0" layoutInCell="1" allowOverlap="1" wp14:anchorId="5C591C58" wp14:editId="6CEDF2E7">
          <wp:simplePos x="0" y="0"/>
          <wp:positionH relativeFrom="margin">
            <wp:align>left</wp:align>
          </wp:positionH>
          <wp:positionV relativeFrom="paragraph">
            <wp:posOffset>69850</wp:posOffset>
          </wp:positionV>
          <wp:extent cx="2260600" cy="482600"/>
          <wp:effectExtent l="0" t="0" r="6350" b="0"/>
          <wp:wrapNone/>
          <wp:docPr id="1492790654" name="Picture 1492790654" descr="A black background with a black square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063995" name="Picture 32063995" descr="A black background with a black square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0600" cy="482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7790" w:rsidRPr="00AB7790">
      <w:rPr>
        <w:rFonts w:ascii="Garamond" w:hAnsi="Garamond"/>
        <w:b/>
        <w:bCs/>
        <w:sz w:val="36"/>
        <w:szCs w:val="36"/>
      </w:rPr>
      <w:t xml:space="preserve"> </w:t>
    </w:r>
    <w:r w:rsidR="00AB7790">
      <w:rPr>
        <w:rFonts w:ascii="Garamond" w:hAnsi="Garamond"/>
        <w:b/>
        <w:bCs/>
        <w:sz w:val="36"/>
        <w:szCs w:val="36"/>
      </w:rPr>
      <w:tab/>
    </w:r>
    <w:r w:rsidR="00AB7790" w:rsidRPr="00AB7790">
      <w:rPr>
        <w:rFonts w:ascii="Garamond" w:hAnsi="Garamond"/>
        <w:b/>
        <w:bCs/>
        <w:sz w:val="36"/>
        <w:szCs w:val="36"/>
      </w:rPr>
      <w:t>Candidate 55</w:t>
    </w:r>
    <w:r w:rsidR="001B0F8C">
      <w:rPr>
        <w:rFonts w:ascii="Garamond" w:hAnsi="Garamond"/>
        <w:b/>
        <w:bCs/>
        <w:sz w:val="36"/>
        <w:szCs w:val="36"/>
      </w:rPr>
      <w:t xml:space="preserve">                             </w:t>
    </w:r>
    <w:r w:rsidR="00345739">
      <w:rPr>
        <w:rFonts w:ascii="Garamond" w:hAnsi="Garamond"/>
        <w:b/>
        <w:bCs/>
        <w:sz w:val="36"/>
        <w:szCs w:val="36"/>
      </w:rPr>
      <w:t xml:space="preserve">                 </w:t>
    </w:r>
  </w:p>
  <w:p w14:paraId="0C1D3614" w14:textId="1F5A7760" w:rsidR="00FD73A5" w:rsidRPr="003F1FFF" w:rsidRDefault="003F1FFF" w:rsidP="003F1FFF">
    <w:pPr>
      <w:ind w:left="3600" w:firstLine="720"/>
      <w:rPr>
        <w:rFonts w:ascii="Garamond" w:hAnsi="Garamond"/>
        <w:b/>
        <w:bCs/>
        <w:sz w:val="28"/>
        <w:szCs w:val="28"/>
      </w:rPr>
    </w:pPr>
    <w:r w:rsidRPr="003F1FFF">
      <w:rPr>
        <w:rFonts w:ascii="Garamond" w:hAnsi="Garamond"/>
        <w:b/>
        <w:bCs/>
        <w:sz w:val="28"/>
        <w:szCs w:val="28"/>
      </w:rPr>
      <w:t>SAP VISTEX Techno Functional consultant</w:t>
    </w:r>
    <w:r w:rsidR="0009557E" w:rsidRPr="003F1FFF">
      <w:rPr>
        <w:rFonts w:ascii="Garamond" w:hAnsi="Garamond"/>
        <w:b/>
        <w:bCs/>
        <w:sz w:val="28"/>
        <w:szCs w:val="28"/>
      </w:rPr>
      <w:t xml:space="preserve"> </w:t>
    </w:r>
  </w:p>
  <w:p w14:paraId="08B72DE3" w14:textId="31D89EC4" w:rsidR="00EA3722" w:rsidRPr="00EA3722" w:rsidRDefault="00EA3722" w:rsidP="00EA3722">
    <w:pPr>
      <w:jc w:val="center"/>
      <w:rPr>
        <w:rFonts w:eastAsia="MS Mincho"/>
        <w:bCs/>
        <w:color w:val="1F497D"/>
        <w:sz w:val="28"/>
        <w:szCs w:val="28"/>
        <w:lang w:eastAsia="ja-JP"/>
      </w:rPr>
    </w:pPr>
    <w:r w:rsidRPr="00EA3722">
      <w:rPr>
        <w:rFonts w:eastAsia="MS Mincho"/>
        <w:bCs/>
        <w:color w:val="1F497D"/>
        <w:sz w:val="28"/>
        <w:szCs w:val="28"/>
        <w:lang w:eastAsia="ja-JP"/>
      </w:rPr>
      <w:t>__________________________________________________________________</w:t>
    </w:r>
    <w:r>
      <w:rPr>
        <w:rFonts w:eastAsia="MS Mincho"/>
        <w:bCs/>
        <w:color w:val="1F497D"/>
        <w:sz w:val="28"/>
        <w:szCs w:val="28"/>
        <w:lang w:eastAsia="ja-JP"/>
      </w:rPr>
      <w:t>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B5FE8"/>
    <w:multiLevelType w:val="hybridMultilevel"/>
    <w:tmpl w:val="451E2028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04C116DD"/>
    <w:multiLevelType w:val="multilevel"/>
    <w:tmpl w:val="90406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9240F4"/>
    <w:multiLevelType w:val="multilevel"/>
    <w:tmpl w:val="1FCC4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6A93E19"/>
    <w:multiLevelType w:val="multilevel"/>
    <w:tmpl w:val="06A93E19"/>
    <w:lvl w:ilvl="0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4" w15:restartNumberingAfterBreak="0">
    <w:nsid w:val="07893203"/>
    <w:multiLevelType w:val="multilevel"/>
    <w:tmpl w:val="94D2C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7CE1F77"/>
    <w:multiLevelType w:val="multilevel"/>
    <w:tmpl w:val="BFF47A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E15B6B"/>
    <w:multiLevelType w:val="multilevel"/>
    <w:tmpl w:val="CCC67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9B22AE6"/>
    <w:multiLevelType w:val="multilevel"/>
    <w:tmpl w:val="DA047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C7E7FD4"/>
    <w:multiLevelType w:val="multilevel"/>
    <w:tmpl w:val="0C7E7FD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A57D09"/>
    <w:multiLevelType w:val="multilevel"/>
    <w:tmpl w:val="3A60CF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8B51DEF"/>
    <w:multiLevelType w:val="multilevel"/>
    <w:tmpl w:val="0F30F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AB83BCB"/>
    <w:multiLevelType w:val="multilevel"/>
    <w:tmpl w:val="46627A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B0D6927"/>
    <w:multiLevelType w:val="hybridMultilevel"/>
    <w:tmpl w:val="C480D8EA"/>
    <w:lvl w:ilvl="0" w:tplc="242C2AA6">
      <w:start w:val="1"/>
      <w:numFmt w:val="bullet"/>
      <w:pStyle w:val="BodyNew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abstractNum w:abstractNumId="13" w15:restartNumberingAfterBreak="0">
    <w:nsid w:val="1DE356EC"/>
    <w:multiLevelType w:val="multilevel"/>
    <w:tmpl w:val="A22AD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1FB16DFF"/>
    <w:multiLevelType w:val="multilevel"/>
    <w:tmpl w:val="39E67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2D46802"/>
    <w:multiLevelType w:val="multilevel"/>
    <w:tmpl w:val="9F76E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53F2122"/>
    <w:multiLevelType w:val="multilevel"/>
    <w:tmpl w:val="8ACAD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63743DD"/>
    <w:multiLevelType w:val="multilevel"/>
    <w:tmpl w:val="5F664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CFD18B2"/>
    <w:multiLevelType w:val="multilevel"/>
    <w:tmpl w:val="4AC4B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2DA9596B"/>
    <w:multiLevelType w:val="multilevel"/>
    <w:tmpl w:val="621C4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303B07ED"/>
    <w:multiLevelType w:val="multilevel"/>
    <w:tmpl w:val="9D928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4067C08"/>
    <w:multiLevelType w:val="multilevel"/>
    <w:tmpl w:val="18920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5E27027"/>
    <w:multiLevelType w:val="multilevel"/>
    <w:tmpl w:val="8DA6B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DE401E0"/>
    <w:multiLevelType w:val="hybridMultilevel"/>
    <w:tmpl w:val="5A74A6E8"/>
    <w:lvl w:ilvl="0" w:tplc="ABBE3F10">
      <w:start w:val="1"/>
      <w:numFmt w:val="bullet"/>
      <w:pStyle w:val="Cog-Bullet"/>
      <w:lvlText w:val=""/>
      <w:lvlJc w:val="left"/>
      <w:pPr>
        <w:tabs>
          <w:tab w:val="num" w:pos="960"/>
        </w:tabs>
        <w:ind w:left="960" w:hanging="360"/>
      </w:pPr>
      <w:rPr>
        <w:rFonts w:ascii="Symbol" w:hAnsi="Symbol" w:hint="default"/>
        <w:sz w:val="16"/>
      </w:rPr>
    </w:lvl>
    <w:lvl w:ilvl="1" w:tplc="FFFFFFFF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16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8BC0649"/>
    <w:multiLevelType w:val="multilevel"/>
    <w:tmpl w:val="955EB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0267718"/>
    <w:multiLevelType w:val="multilevel"/>
    <w:tmpl w:val="5C1AD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22E06C3"/>
    <w:multiLevelType w:val="multilevel"/>
    <w:tmpl w:val="24785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2A96FD7"/>
    <w:multiLevelType w:val="multilevel"/>
    <w:tmpl w:val="B7E67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31C2E33"/>
    <w:multiLevelType w:val="multilevel"/>
    <w:tmpl w:val="447EFC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7965D68"/>
    <w:multiLevelType w:val="multilevel"/>
    <w:tmpl w:val="5C1E7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1BD5597"/>
    <w:multiLevelType w:val="multilevel"/>
    <w:tmpl w:val="61BD5597"/>
    <w:lvl w:ilvl="0">
      <w:start w:val="1"/>
      <w:numFmt w:val="bullet"/>
      <w:lvlText w:val=""/>
      <w:lvlJc w:val="left"/>
      <w:pPr>
        <w:ind w:left="9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</w:abstractNum>
  <w:abstractNum w:abstractNumId="31" w15:restartNumberingAfterBreak="0">
    <w:nsid w:val="65A0086F"/>
    <w:multiLevelType w:val="multilevel"/>
    <w:tmpl w:val="61C66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687C2589"/>
    <w:multiLevelType w:val="multilevel"/>
    <w:tmpl w:val="687C2589"/>
    <w:lvl w:ilvl="0">
      <w:start w:val="1"/>
      <w:numFmt w:val="bullet"/>
      <w:lvlText w:val=""/>
      <w:lvlJc w:val="left"/>
      <w:pPr>
        <w:ind w:left="70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</w:abstractNum>
  <w:abstractNum w:abstractNumId="33" w15:restartNumberingAfterBreak="0">
    <w:nsid w:val="69F9531D"/>
    <w:multiLevelType w:val="multilevel"/>
    <w:tmpl w:val="8A5EC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D27365B"/>
    <w:multiLevelType w:val="multilevel"/>
    <w:tmpl w:val="943EA252"/>
    <w:lvl w:ilvl="0">
      <w:start w:val="1"/>
      <w:numFmt w:val="bullet"/>
      <w:lvlText w:val=""/>
      <w:lvlJc w:val="left"/>
      <w:pPr>
        <w:ind w:left="705"/>
      </w:pPr>
      <w:rPr>
        <w:rFonts w:ascii="Symbol" w:hAnsi="Symbol" w:hint="default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1">
      <w:start w:val="1"/>
      <w:numFmt w:val="bullet"/>
      <w:lvlText w:val="o"/>
      <w:lvlJc w:val="left"/>
      <w:pPr>
        <w:ind w:left="14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2">
      <w:start w:val="1"/>
      <w:numFmt w:val="bullet"/>
      <w:lvlText w:val="▪"/>
      <w:lvlJc w:val="left"/>
      <w:pPr>
        <w:ind w:left="21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3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5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6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7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  <w:lvl w:ilvl="8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shd w:val="clear" w:color="auto" w:fill="auto"/>
        <w:vertAlign w:val="baseline"/>
      </w:rPr>
    </w:lvl>
  </w:abstractNum>
  <w:abstractNum w:abstractNumId="35" w15:restartNumberingAfterBreak="0">
    <w:nsid w:val="6F1B1D80"/>
    <w:multiLevelType w:val="multilevel"/>
    <w:tmpl w:val="D304F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24351EC"/>
    <w:multiLevelType w:val="multilevel"/>
    <w:tmpl w:val="3012A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2DC4426"/>
    <w:multiLevelType w:val="multilevel"/>
    <w:tmpl w:val="65004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67B24F5"/>
    <w:multiLevelType w:val="multilevel"/>
    <w:tmpl w:val="F044E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8DB3111"/>
    <w:multiLevelType w:val="multilevel"/>
    <w:tmpl w:val="21E0E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9AB6EEF"/>
    <w:multiLevelType w:val="hybridMultilevel"/>
    <w:tmpl w:val="BFAE0AD8"/>
    <w:lvl w:ilvl="0" w:tplc="669A8162">
      <w:start w:val="1"/>
      <w:numFmt w:val="bullet"/>
      <w:pStyle w:val="Bullet"/>
      <w:lvlText w:val=""/>
      <w:lvlJc w:val="left"/>
      <w:pPr>
        <w:tabs>
          <w:tab w:val="num" w:pos="1080"/>
        </w:tabs>
        <w:ind w:left="1080" w:hanging="360"/>
      </w:pPr>
      <w:rPr>
        <w:rFonts w:ascii="Calibri Light" w:hAnsi="Calibri Light" w:hint="default"/>
        <w:color w:val="auto"/>
        <w:sz w:val="22"/>
        <w:u w:val="none"/>
      </w:rPr>
    </w:lvl>
    <w:lvl w:ilvl="1" w:tplc="1D129ECE">
      <w:numFmt w:val="decimal"/>
      <w:lvlText w:val=""/>
      <w:lvlJc w:val="left"/>
    </w:lvl>
    <w:lvl w:ilvl="2" w:tplc="BEC056E2">
      <w:numFmt w:val="decimal"/>
      <w:lvlText w:val=""/>
      <w:lvlJc w:val="left"/>
    </w:lvl>
    <w:lvl w:ilvl="3" w:tplc="86CCE530">
      <w:numFmt w:val="decimal"/>
      <w:lvlText w:val=""/>
      <w:lvlJc w:val="left"/>
    </w:lvl>
    <w:lvl w:ilvl="4" w:tplc="EC38C6FA">
      <w:numFmt w:val="decimal"/>
      <w:lvlText w:val=""/>
      <w:lvlJc w:val="left"/>
    </w:lvl>
    <w:lvl w:ilvl="5" w:tplc="ED161056">
      <w:numFmt w:val="decimal"/>
      <w:lvlText w:val=""/>
      <w:lvlJc w:val="left"/>
    </w:lvl>
    <w:lvl w:ilvl="6" w:tplc="F75ADA14">
      <w:numFmt w:val="decimal"/>
      <w:lvlText w:val=""/>
      <w:lvlJc w:val="left"/>
    </w:lvl>
    <w:lvl w:ilvl="7" w:tplc="D7EE67D2">
      <w:numFmt w:val="decimal"/>
      <w:lvlText w:val=""/>
      <w:lvlJc w:val="left"/>
    </w:lvl>
    <w:lvl w:ilvl="8" w:tplc="429CBC68">
      <w:numFmt w:val="decimal"/>
      <w:lvlText w:val=""/>
      <w:lvlJc w:val="left"/>
    </w:lvl>
  </w:abstractNum>
  <w:num w:numId="1" w16cid:durableId="1376395004">
    <w:abstractNumId w:val="23"/>
  </w:num>
  <w:num w:numId="2" w16cid:durableId="419716522">
    <w:abstractNumId w:val="12"/>
  </w:num>
  <w:num w:numId="3" w16cid:durableId="2039550910">
    <w:abstractNumId w:val="40"/>
  </w:num>
  <w:num w:numId="4" w16cid:durableId="1888028783">
    <w:abstractNumId w:val="21"/>
  </w:num>
  <w:num w:numId="5" w16cid:durableId="1828285376">
    <w:abstractNumId w:val="38"/>
  </w:num>
  <w:num w:numId="6" w16cid:durableId="1266158419">
    <w:abstractNumId w:val="4"/>
  </w:num>
  <w:num w:numId="7" w16cid:durableId="1098214345">
    <w:abstractNumId w:val="6"/>
  </w:num>
  <w:num w:numId="8" w16cid:durableId="820345576">
    <w:abstractNumId w:val="27"/>
  </w:num>
  <w:num w:numId="9" w16cid:durableId="1814784432">
    <w:abstractNumId w:val="9"/>
  </w:num>
  <w:num w:numId="10" w16cid:durableId="1236093006">
    <w:abstractNumId w:val="22"/>
  </w:num>
  <w:num w:numId="11" w16cid:durableId="1806893908">
    <w:abstractNumId w:val="28"/>
  </w:num>
  <w:num w:numId="12" w16cid:durableId="1549562066">
    <w:abstractNumId w:val="26"/>
  </w:num>
  <w:num w:numId="13" w16cid:durableId="184489703">
    <w:abstractNumId w:val="36"/>
  </w:num>
  <w:num w:numId="14" w16cid:durableId="967588610">
    <w:abstractNumId w:val="2"/>
  </w:num>
  <w:num w:numId="15" w16cid:durableId="599335109">
    <w:abstractNumId w:val="29"/>
  </w:num>
  <w:num w:numId="16" w16cid:durableId="225378865">
    <w:abstractNumId w:val="16"/>
  </w:num>
  <w:num w:numId="17" w16cid:durableId="1273899318">
    <w:abstractNumId w:val="19"/>
  </w:num>
  <w:num w:numId="18" w16cid:durableId="874192226">
    <w:abstractNumId w:val="20"/>
  </w:num>
  <w:num w:numId="19" w16cid:durableId="222761730">
    <w:abstractNumId w:val="24"/>
  </w:num>
  <w:num w:numId="20" w16cid:durableId="146939934">
    <w:abstractNumId w:val="5"/>
  </w:num>
  <w:num w:numId="21" w16cid:durableId="767848096">
    <w:abstractNumId w:val="35"/>
  </w:num>
  <w:num w:numId="22" w16cid:durableId="2013991240">
    <w:abstractNumId w:val="17"/>
  </w:num>
  <w:num w:numId="23" w16cid:durableId="783580864">
    <w:abstractNumId w:val="14"/>
  </w:num>
  <w:num w:numId="24" w16cid:durableId="1289821648">
    <w:abstractNumId w:val="37"/>
  </w:num>
  <w:num w:numId="25" w16cid:durableId="476262512">
    <w:abstractNumId w:val="33"/>
  </w:num>
  <w:num w:numId="26" w16cid:durableId="1591699731">
    <w:abstractNumId w:val="25"/>
  </w:num>
  <w:num w:numId="27" w16cid:durableId="2069378424">
    <w:abstractNumId w:val="7"/>
  </w:num>
  <w:num w:numId="28" w16cid:durableId="353118106">
    <w:abstractNumId w:val="11"/>
  </w:num>
  <w:num w:numId="29" w16cid:durableId="1699046812">
    <w:abstractNumId w:val="10"/>
  </w:num>
  <w:num w:numId="30" w16cid:durableId="407701226">
    <w:abstractNumId w:val="31"/>
  </w:num>
  <w:num w:numId="31" w16cid:durableId="215627343">
    <w:abstractNumId w:val="18"/>
  </w:num>
  <w:num w:numId="32" w16cid:durableId="1620532090">
    <w:abstractNumId w:val="13"/>
  </w:num>
  <w:num w:numId="33" w16cid:durableId="1589969185">
    <w:abstractNumId w:val="15"/>
  </w:num>
  <w:num w:numId="34" w16cid:durableId="424766640">
    <w:abstractNumId w:val="1"/>
  </w:num>
  <w:num w:numId="35" w16cid:durableId="852844426">
    <w:abstractNumId w:val="39"/>
  </w:num>
  <w:num w:numId="36" w16cid:durableId="1441685818">
    <w:abstractNumId w:val="32"/>
  </w:num>
  <w:num w:numId="37" w16cid:durableId="200285424">
    <w:abstractNumId w:val="30"/>
  </w:num>
  <w:num w:numId="38" w16cid:durableId="848448676">
    <w:abstractNumId w:val="0"/>
  </w:num>
  <w:num w:numId="39" w16cid:durableId="1828742552">
    <w:abstractNumId w:val="34"/>
  </w:num>
  <w:num w:numId="40" w16cid:durableId="1108506684">
    <w:abstractNumId w:val="3"/>
  </w:num>
  <w:num w:numId="41" w16cid:durableId="1637178128">
    <w:abstractNumId w:val="8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2MjWyMDU0NbcwNjBR0lEKTi0uzszPAykwrAUA83sxWSwAAAA="/>
  </w:docVars>
  <w:rsids>
    <w:rsidRoot w:val="00535950"/>
    <w:rsid w:val="000006DE"/>
    <w:rsid w:val="0000442D"/>
    <w:rsid w:val="00026D24"/>
    <w:rsid w:val="000623CA"/>
    <w:rsid w:val="00062C96"/>
    <w:rsid w:val="0006765B"/>
    <w:rsid w:val="000902CE"/>
    <w:rsid w:val="0009557E"/>
    <w:rsid w:val="000C05F7"/>
    <w:rsid w:val="000C24EE"/>
    <w:rsid w:val="000C2D01"/>
    <w:rsid w:val="000D2BAC"/>
    <w:rsid w:val="000D635B"/>
    <w:rsid w:val="0010160D"/>
    <w:rsid w:val="0011409B"/>
    <w:rsid w:val="001203F8"/>
    <w:rsid w:val="0014579C"/>
    <w:rsid w:val="001471EA"/>
    <w:rsid w:val="001516CF"/>
    <w:rsid w:val="0016075F"/>
    <w:rsid w:val="00175C94"/>
    <w:rsid w:val="00176111"/>
    <w:rsid w:val="00180E20"/>
    <w:rsid w:val="00181105"/>
    <w:rsid w:val="0019602E"/>
    <w:rsid w:val="001A4B90"/>
    <w:rsid w:val="001A753E"/>
    <w:rsid w:val="001B0F8C"/>
    <w:rsid w:val="001D2AA4"/>
    <w:rsid w:val="001D390D"/>
    <w:rsid w:val="001E261E"/>
    <w:rsid w:val="001F45D0"/>
    <w:rsid w:val="002055E0"/>
    <w:rsid w:val="00216214"/>
    <w:rsid w:val="002261AB"/>
    <w:rsid w:val="002458FA"/>
    <w:rsid w:val="00250C35"/>
    <w:rsid w:val="00254B1D"/>
    <w:rsid w:val="00257236"/>
    <w:rsid w:val="0028715C"/>
    <w:rsid w:val="00287523"/>
    <w:rsid w:val="0029692D"/>
    <w:rsid w:val="002C6F83"/>
    <w:rsid w:val="002F5017"/>
    <w:rsid w:val="003113DB"/>
    <w:rsid w:val="00325312"/>
    <w:rsid w:val="0033129C"/>
    <w:rsid w:val="003424B6"/>
    <w:rsid w:val="00343815"/>
    <w:rsid w:val="00345739"/>
    <w:rsid w:val="00345EE8"/>
    <w:rsid w:val="00356FEA"/>
    <w:rsid w:val="00366394"/>
    <w:rsid w:val="00367804"/>
    <w:rsid w:val="00376B1E"/>
    <w:rsid w:val="00376B87"/>
    <w:rsid w:val="003776D5"/>
    <w:rsid w:val="003B5FED"/>
    <w:rsid w:val="003B6469"/>
    <w:rsid w:val="003C43D7"/>
    <w:rsid w:val="003C4BA2"/>
    <w:rsid w:val="003C4EC7"/>
    <w:rsid w:val="003D0B68"/>
    <w:rsid w:val="003E03F3"/>
    <w:rsid w:val="003F0D36"/>
    <w:rsid w:val="003F1FFF"/>
    <w:rsid w:val="00416427"/>
    <w:rsid w:val="004203B3"/>
    <w:rsid w:val="00423E12"/>
    <w:rsid w:val="00426A1F"/>
    <w:rsid w:val="00432A0B"/>
    <w:rsid w:val="00454B2E"/>
    <w:rsid w:val="00457823"/>
    <w:rsid w:val="004637D8"/>
    <w:rsid w:val="0046383A"/>
    <w:rsid w:val="00467EA4"/>
    <w:rsid w:val="0047044A"/>
    <w:rsid w:val="004754F0"/>
    <w:rsid w:val="004A066C"/>
    <w:rsid w:val="004E6019"/>
    <w:rsid w:val="004F2840"/>
    <w:rsid w:val="004F2AB5"/>
    <w:rsid w:val="005033A5"/>
    <w:rsid w:val="00506FC0"/>
    <w:rsid w:val="00521AB6"/>
    <w:rsid w:val="00525B78"/>
    <w:rsid w:val="00535950"/>
    <w:rsid w:val="005439D6"/>
    <w:rsid w:val="0056073F"/>
    <w:rsid w:val="00567625"/>
    <w:rsid w:val="00584C72"/>
    <w:rsid w:val="005941E1"/>
    <w:rsid w:val="005D0B22"/>
    <w:rsid w:val="005D21F9"/>
    <w:rsid w:val="005F7F17"/>
    <w:rsid w:val="00610827"/>
    <w:rsid w:val="00611540"/>
    <w:rsid w:val="00616B30"/>
    <w:rsid w:val="00633FA5"/>
    <w:rsid w:val="00634622"/>
    <w:rsid w:val="0064311B"/>
    <w:rsid w:val="00645C40"/>
    <w:rsid w:val="006524F2"/>
    <w:rsid w:val="00684970"/>
    <w:rsid w:val="00687F4D"/>
    <w:rsid w:val="006B1968"/>
    <w:rsid w:val="006B2227"/>
    <w:rsid w:val="006B3851"/>
    <w:rsid w:val="006B58BB"/>
    <w:rsid w:val="006C0330"/>
    <w:rsid w:val="006E360B"/>
    <w:rsid w:val="006F0BED"/>
    <w:rsid w:val="006F0E31"/>
    <w:rsid w:val="0070259B"/>
    <w:rsid w:val="00706027"/>
    <w:rsid w:val="00706734"/>
    <w:rsid w:val="00717421"/>
    <w:rsid w:val="00720115"/>
    <w:rsid w:val="00724600"/>
    <w:rsid w:val="00753B49"/>
    <w:rsid w:val="00760A2C"/>
    <w:rsid w:val="007668E1"/>
    <w:rsid w:val="00770759"/>
    <w:rsid w:val="00772A56"/>
    <w:rsid w:val="00775550"/>
    <w:rsid w:val="007778D3"/>
    <w:rsid w:val="00790282"/>
    <w:rsid w:val="0079087D"/>
    <w:rsid w:val="00793098"/>
    <w:rsid w:val="00793E7D"/>
    <w:rsid w:val="007950D8"/>
    <w:rsid w:val="007B737F"/>
    <w:rsid w:val="007E0FD3"/>
    <w:rsid w:val="007E56D5"/>
    <w:rsid w:val="007E67B3"/>
    <w:rsid w:val="00802B13"/>
    <w:rsid w:val="00803A36"/>
    <w:rsid w:val="00813B35"/>
    <w:rsid w:val="00816153"/>
    <w:rsid w:val="008206C2"/>
    <w:rsid w:val="00836874"/>
    <w:rsid w:val="008537AC"/>
    <w:rsid w:val="00855BBE"/>
    <w:rsid w:val="00856E69"/>
    <w:rsid w:val="008670B0"/>
    <w:rsid w:val="00867A95"/>
    <w:rsid w:val="0088753F"/>
    <w:rsid w:val="00897C88"/>
    <w:rsid w:val="008A1C19"/>
    <w:rsid w:val="008A2B14"/>
    <w:rsid w:val="008A4C0B"/>
    <w:rsid w:val="008B0D07"/>
    <w:rsid w:val="008C10A1"/>
    <w:rsid w:val="008C2113"/>
    <w:rsid w:val="008C2D87"/>
    <w:rsid w:val="008C3F9B"/>
    <w:rsid w:val="008C5522"/>
    <w:rsid w:val="008E55AC"/>
    <w:rsid w:val="008E64D0"/>
    <w:rsid w:val="008E7BFF"/>
    <w:rsid w:val="00900981"/>
    <w:rsid w:val="0093D1C3"/>
    <w:rsid w:val="009433AC"/>
    <w:rsid w:val="00953914"/>
    <w:rsid w:val="00957B04"/>
    <w:rsid w:val="009753A1"/>
    <w:rsid w:val="00995ED6"/>
    <w:rsid w:val="0099676E"/>
    <w:rsid w:val="009A312C"/>
    <w:rsid w:val="009B6EA2"/>
    <w:rsid w:val="009D4936"/>
    <w:rsid w:val="009D66BF"/>
    <w:rsid w:val="009E6D4E"/>
    <w:rsid w:val="009F4D63"/>
    <w:rsid w:val="00A1158C"/>
    <w:rsid w:val="00A12EAA"/>
    <w:rsid w:val="00A2306C"/>
    <w:rsid w:val="00A234AB"/>
    <w:rsid w:val="00A266E6"/>
    <w:rsid w:val="00A33614"/>
    <w:rsid w:val="00A347DE"/>
    <w:rsid w:val="00A4308F"/>
    <w:rsid w:val="00A44CFF"/>
    <w:rsid w:val="00A45208"/>
    <w:rsid w:val="00A46488"/>
    <w:rsid w:val="00A542FA"/>
    <w:rsid w:val="00A56A4C"/>
    <w:rsid w:val="00A71032"/>
    <w:rsid w:val="00A76BAE"/>
    <w:rsid w:val="00A81EE0"/>
    <w:rsid w:val="00A83303"/>
    <w:rsid w:val="00A85E66"/>
    <w:rsid w:val="00AA015D"/>
    <w:rsid w:val="00AA5FAB"/>
    <w:rsid w:val="00AB30A0"/>
    <w:rsid w:val="00AB7790"/>
    <w:rsid w:val="00AC0E03"/>
    <w:rsid w:val="00AC331C"/>
    <w:rsid w:val="00AC6A6F"/>
    <w:rsid w:val="00AD0648"/>
    <w:rsid w:val="00AD6D29"/>
    <w:rsid w:val="00AD6FC6"/>
    <w:rsid w:val="00AE3F1E"/>
    <w:rsid w:val="00AE7A18"/>
    <w:rsid w:val="00AF0171"/>
    <w:rsid w:val="00B04824"/>
    <w:rsid w:val="00B149D6"/>
    <w:rsid w:val="00B22031"/>
    <w:rsid w:val="00B24673"/>
    <w:rsid w:val="00B323DE"/>
    <w:rsid w:val="00B358E4"/>
    <w:rsid w:val="00B500E4"/>
    <w:rsid w:val="00B56A19"/>
    <w:rsid w:val="00B577A4"/>
    <w:rsid w:val="00B63828"/>
    <w:rsid w:val="00B64798"/>
    <w:rsid w:val="00B82746"/>
    <w:rsid w:val="00BC327F"/>
    <w:rsid w:val="00BE033B"/>
    <w:rsid w:val="00BE286C"/>
    <w:rsid w:val="00BE6F04"/>
    <w:rsid w:val="00BF3C12"/>
    <w:rsid w:val="00BF592D"/>
    <w:rsid w:val="00C00EE6"/>
    <w:rsid w:val="00C03D78"/>
    <w:rsid w:val="00C04C38"/>
    <w:rsid w:val="00C134E2"/>
    <w:rsid w:val="00C14D79"/>
    <w:rsid w:val="00C15C5B"/>
    <w:rsid w:val="00C20694"/>
    <w:rsid w:val="00C462CB"/>
    <w:rsid w:val="00C46663"/>
    <w:rsid w:val="00C51B0B"/>
    <w:rsid w:val="00C632D7"/>
    <w:rsid w:val="00C638B3"/>
    <w:rsid w:val="00C77A33"/>
    <w:rsid w:val="00C846D9"/>
    <w:rsid w:val="00C902BE"/>
    <w:rsid w:val="00C92A5F"/>
    <w:rsid w:val="00CA0A6C"/>
    <w:rsid w:val="00CB2315"/>
    <w:rsid w:val="00CE9D64"/>
    <w:rsid w:val="00D0066B"/>
    <w:rsid w:val="00D05589"/>
    <w:rsid w:val="00D07EE5"/>
    <w:rsid w:val="00D12963"/>
    <w:rsid w:val="00D22382"/>
    <w:rsid w:val="00D23CE3"/>
    <w:rsid w:val="00D2434F"/>
    <w:rsid w:val="00D3085B"/>
    <w:rsid w:val="00D40F41"/>
    <w:rsid w:val="00D4163F"/>
    <w:rsid w:val="00D47CD3"/>
    <w:rsid w:val="00D52937"/>
    <w:rsid w:val="00D535EB"/>
    <w:rsid w:val="00D63954"/>
    <w:rsid w:val="00D67006"/>
    <w:rsid w:val="00D8343E"/>
    <w:rsid w:val="00D95BB5"/>
    <w:rsid w:val="00D95F5E"/>
    <w:rsid w:val="00DA04E8"/>
    <w:rsid w:val="00DB0011"/>
    <w:rsid w:val="00DB21C0"/>
    <w:rsid w:val="00DE1681"/>
    <w:rsid w:val="00E04483"/>
    <w:rsid w:val="00E110F3"/>
    <w:rsid w:val="00E1465B"/>
    <w:rsid w:val="00E2111A"/>
    <w:rsid w:val="00E317CB"/>
    <w:rsid w:val="00E62D4F"/>
    <w:rsid w:val="00E73DDF"/>
    <w:rsid w:val="00E81713"/>
    <w:rsid w:val="00E905DD"/>
    <w:rsid w:val="00E93003"/>
    <w:rsid w:val="00E97211"/>
    <w:rsid w:val="00EA3722"/>
    <w:rsid w:val="00EA3C57"/>
    <w:rsid w:val="00EB288E"/>
    <w:rsid w:val="00EC69C2"/>
    <w:rsid w:val="00EE5B6A"/>
    <w:rsid w:val="00EE5B7F"/>
    <w:rsid w:val="00EF0BE6"/>
    <w:rsid w:val="00EF0E0F"/>
    <w:rsid w:val="00EF3C8F"/>
    <w:rsid w:val="00F05DD2"/>
    <w:rsid w:val="00F2230B"/>
    <w:rsid w:val="00F433D4"/>
    <w:rsid w:val="00F6A2B8"/>
    <w:rsid w:val="00F75AD8"/>
    <w:rsid w:val="00F7646B"/>
    <w:rsid w:val="00F8452E"/>
    <w:rsid w:val="00F8744A"/>
    <w:rsid w:val="00F9094B"/>
    <w:rsid w:val="00F939CF"/>
    <w:rsid w:val="00FA1F83"/>
    <w:rsid w:val="00FA2D59"/>
    <w:rsid w:val="00FD1F47"/>
    <w:rsid w:val="00FD73A5"/>
    <w:rsid w:val="00FE5BFB"/>
    <w:rsid w:val="01066ABB"/>
    <w:rsid w:val="01074F33"/>
    <w:rsid w:val="01167A37"/>
    <w:rsid w:val="015C9529"/>
    <w:rsid w:val="017B40A8"/>
    <w:rsid w:val="0180A44A"/>
    <w:rsid w:val="01AF5CA1"/>
    <w:rsid w:val="01B0BDAD"/>
    <w:rsid w:val="0251A2F6"/>
    <w:rsid w:val="02C92E26"/>
    <w:rsid w:val="0338C33B"/>
    <w:rsid w:val="039C3640"/>
    <w:rsid w:val="049495D6"/>
    <w:rsid w:val="04B8450C"/>
    <w:rsid w:val="04EAD234"/>
    <w:rsid w:val="04FC2716"/>
    <w:rsid w:val="0573842C"/>
    <w:rsid w:val="05AC07FF"/>
    <w:rsid w:val="05ACF48E"/>
    <w:rsid w:val="063126B0"/>
    <w:rsid w:val="0632ECD1"/>
    <w:rsid w:val="0684CA78"/>
    <w:rsid w:val="06A3889D"/>
    <w:rsid w:val="072C4D50"/>
    <w:rsid w:val="075FC7B6"/>
    <w:rsid w:val="077690B7"/>
    <w:rsid w:val="07B14673"/>
    <w:rsid w:val="07B7C445"/>
    <w:rsid w:val="08474684"/>
    <w:rsid w:val="0858815B"/>
    <w:rsid w:val="08C4A675"/>
    <w:rsid w:val="09321252"/>
    <w:rsid w:val="096FD307"/>
    <w:rsid w:val="09E43543"/>
    <w:rsid w:val="09F451BC"/>
    <w:rsid w:val="0B2A7055"/>
    <w:rsid w:val="0B60B724"/>
    <w:rsid w:val="0BBE8F04"/>
    <w:rsid w:val="0BCBE176"/>
    <w:rsid w:val="0C022126"/>
    <w:rsid w:val="0CCA4E34"/>
    <w:rsid w:val="0D3F512F"/>
    <w:rsid w:val="0DBF00BB"/>
    <w:rsid w:val="0E33817A"/>
    <w:rsid w:val="0E8D4AF5"/>
    <w:rsid w:val="0EB8E40F"/>
    <w:rsid w:val="0F5667CD"/>
    <w:rsid w:val="0FCBD5F9"/>
    <w:rsid w:val="104A6AE3"/>
    <w:rsid w:val="105B6AC8"/>
    <w:rsid w:val="10685D5C"/>
    <w:rsid w:val="109F95F2"/>
    <w:rsid w:val="10EC25D8"/>
    <w:rsid w:val="10EC39E5"/>
    <w:rsid w:val="11F80D93"/>
    <w:rsid w:val="1393DDF4"/>
    <w:rsid w:val="13AE1B04"/>
    <w:rsid w:val="1402AD48"/>
    <w:rsid w:val="147AAA07"/>
    <w:rsid w:val="1501FE83"/>
    <w:rsid w:val="1525C98C"/>
    <w:rsid w:val="1550692E"/>
    <w:rsid w:val="158FBD1A"/>
    <w:rsid w:val="168E754D"/>
    <w:rsid w:val="16D2D4C4"/>
    <w:rsid w:val="16E4A713"/>
    <w:rsid w:val="1736B3AE"/>
    <w:rsid w:val="174F3166"/>
    <w:rsid w:val="175DFC2A"/>
    <w:rsid w:val="17D07C80"/>
    <w:rsid w:val="18A73B9D"/>
    <w:rsid w:val="18B7E446"/>
    <w:rsid w:val="19BDFDFB"/>
    <w:rsid w:val="19F14D29"/>
    <w:rsid w:val="1A501B94"/>
    <w:rsid w:val="1A5943D7"/>
    <w:rsid w:val="1A82405E"/>
    <w:rsid w:val="1AC03C8E"/>
    <w:rsid w:val="1AF47E69"/>
    <w:rsid w:val="1B8610D7"/>
    <w:rsid w:val="1B9EEFD9"/>
    <w:rsid w:val="1BF495BA"/>
    <w:rsid w:val="1C2D25E0"/>
    <w:rsid w:val="1CB368CB"/>
    <w:rsid w:val="1CD3B222"/>
    <w:rsid w:val="1CF1FB0E"/>
    <w:rsid w:val="1D3AC03A"/>
    <w:rsid w:val="1D77BCB1"/>
    <w:rsid w:val="1DB25DF1"/>
    <w:rsid w:val="1E0C9E1B"/>
    <w:rsid w:val="1E2B70C7"/>
    <w:rsid w:val="1E88D5F8"/>
    <w:rsid w:val="1EA5C356"/>
    <w:rsid w:val="1F4FE5B2"/>
    <w:rsid w:val="1F6E6D4C"/>
    <w:rsid w:val="1FC4C89E"/>
    <w:rsid w:val="2043A8A5"/>
    <w:rsid w:val="2077EA80"/>
    <w:rsid w:val="209DC04F"/>
    <w:rsid w:val="20F7EE24"/>
    <w:rsid w:val="210E6A40"/>
    <w:rsid w:val="21687519"/>
    <w:rsid w:val="216E575B"/>
    <w:rsid w:val="21A89F5D"/>
    <w:rsid w:val="21D77B8D"/>
    <w:rsid w:val="22044C94"/>
    <w:rsid w:val="222759BA"/>
    <w:rsid w:val="22E8CCEE"/>
    <w:rsid w:val="22EAAD58"/>
    <w:rsid w:val="236ADBF6"/>
    <w:rsid w:val="237B4967"/>
    <w:rsid w:val="237FB530"/>
    <w:rsid w:val="2394C233"/>
    <w:rsid w:val="23B1EF44"/>
    <w:rsid w:val="240ABB3B"/>
    <w:rsid w:val="24358761"/>
    <w:rsid w:val="252D04CC"/>
    <w:rsid w:val="2531C43D"/>
    <w:rsid w:val="2550CCA6"/>
    <w:rsid w:val="2612E5EC"/>
    <w:rsid w:val="2652BD6F"/>
    <w:rsid w:val="271B85B6"/>
    <w:rsid w:val="275DE15C"/>
    <w:rsid w:val="280F48A9"/>
    <w:rsid w:val="2811E9CE"/>
    <w:rsid w:val="2887BFC3"/>
    <w:rsid w:val="28921906"/>
    <w:rsid w:val="28ACE49B"/>
    <w:rsid w:val="28F41B3A"/>
    <w:rsid w:val="29881899"/>
    <w:rsid w:val="2AB66712"/>
    <w:rsid w:val="2AD944EA"/>
    <w:rsid w:val="2B498A90"/>
    <w:rsid w:val="2BC493A5"/>
    <w:rsid w:val="2CAA8578"/>
    <w:rsid w:val="2CFA9BC7"/>
    <w:rsid w:val="2D3FA92D"/>
    <w:rsid w:val="2D9EF8E5"/>
    <w:rsid w:val="2DBD48CF"/>
    <w:rsid w:val="2DDB8304"/>
    <w:rsid w:val="2DFE1632"/>
    <w:rsid w:val="2E197358"/>
    <w:rsid w:val="2E63924C"/>
    <w:rsid w:val="2F41E118"/>
    <w:rsid w:val="2F623263"/>
    <w:rsid w:val="3010FE90"/>
    <w:rsid w:val="303AFCDE"/>
    <w:rsid w:val="30D406C4"/>
    <w:rsid w:val="30F4FF9B"/>
    <w:rsid w:val="31593A93"/>
    <w:rsid w:val="318BE3CB"/>
    <w:rsid w:val="31B8C53D"/>
    <w:rsid w:val="320DBD7B"/>
    <w:rsid w:val="323C4E94"/>
    <w:rsid w:val="33B640BF"/>
    <w:rsid w:val="34314A8E"/>
    <w:rsid w:val="347B1853"/>
    <w:rsid w:val="34C9D6C4"/>
    <w:rsid w:val="351ED6F5"/>
    <w:rsid w:val="353C4492"/>
    <w:rsid w:val="357A7C97"/>
    <w:rsid w:val="35A44853"/>
    <w:rsid w:val="35ADC970"/>
    <w:rsid w:val="35F9BE07"/>
    <w:rsid w:val="368C1C1B"/>
    <w:rsid w:val="373A1DEC"/>
    <w:rsid w:val="373B65EE"/>
    <w:rsid w:val="376E480D"/>
    <w:rsid w:val="3771D347"/>
    <w:rsid w:val="37759D33"/>
    <w:rsid w:val="379E685A"/>
    <w:rsid w:val="37DA4E66"/>
    <w:rsid w:val="3835BA98"/>
    <w:rsid w:val="384E9FBC"/>
    <w:rsid w:val="3868D7D9"/>
    <w:rsid w:val="389F74AD"/>
    <w:rsid w:val="38B45184"/>
    <w:rsid w:val="38BC375D"/>
    <w:rsid w:val="38BC3F0A"/>
    <w:rsid w:val="39072329"/>
    <w:rsid w:val="39204B86"/>
    <w:rsid w:val="39C3D722"/>
    <w:rsid w:val="3AC1DA44"/>
    <w:rsid w:val="3B1EA8D4"/>
    <w:rsid w:val="3BDAB76F"/>
    <w:rsid w:val="3C1FAEC3"/>
    <w:rsid w:val="3C3641A4"/>
    <w:rsid w:val="3C5189DF"/>
    <w:rsid w:val="3C871063"/>
    <w:rsid w:val="3C9996C2"/>
    <w:rsid w:val="3CFF383C"/>
    <w:rsid w:val="3DF48181"/>
    <w:rsid w:val="3E1079EF"/>
    <w:rsid w:val="3E32FFE3"/>
    <w:rsid w:val="3F356557"/>
    <w:rsid w:val="3F612951"/>
    <w:rsid w:val="3F7EE6B1"/>
    <w:rsid w:val="3F9051E2"/>
    <w:rsid w:val="3FAEBA6E"/>
    <w:rsid w:val="4024973A"/>
    <w:rsid w:val="4081FFF1"/>
    <w:rsid w:val="40F03E3C"/>
    <w:rsid w:val="41C3556D"/>
    <w:rsid w:val="4245A2DC"/>
    <w:rsid w:val="42C2700D"/>
    <w:rsid w:val="431D010D"/>
    <w:rsid w:val="439F6B1D"/>
    <w:rsid w:val="43F7042B"/>
    <w:rsid w:val="4418695D"/>
    <w:rsid w:val="44380182"/>
    <w:rsid w:val="44424F9A"/>
    <w:rsid w:val="447228BB"/>
    <w:rsid w:val="44AF155F"/>
    <w:rsid w:val="44C974CD"/>
    <w:rsid w:val="44F555C9"/>
    <w:rsid w:val="451FB94C"/>
    <w:rsid w:val="4559925C"/>
    <w:rsid w:val="459294DB"/>
    <w:rsid w:val="45DDC47E"/>
    <w:rsid w:val="45FE5A0D"/>
    <w:rsid w:val="4642CF80"/>
    <w:rsid w:val="4691262A"/>
    <w:rsid w:val="46F88537"/>
    <w:rsid w:val="472EA4ED"/>
    <w:rsid w:val="47E19E99"/>
    <w:rsid w:val="488DEEEF"/>
    <w:rsid w:val="48B93A77"/>
    <w:rsid w:val="48BC14A5"/>
    <w:rsid w:val="494461DD"/>
    <w:rsid w:val="49D7F309"/>
    <w:rsid w:val="4AA0C05D"/>
    <w:rsid w:val="4ADA584F"/>
    <w:rsid w:val="4B032628"/>
    <w:rsid w:val="4BF526BF"/>
    <w:rsid w:val="4CC31BF2"/>
    <w:rsid w:val="4CEDAA10"/>
    <w:rsid w:val="4D0060D7"/>
    <w:rsid w:val="4D2F824B"/>
    <w:rsid w:val="4D4AC1AA"/>
    <w:rsid w:val="4D9D73EF"/>
    <w:rsid w:val="4DF6BF60"/>
    <w:rsid w:val="4E11F911"/>
    <w:rsid w:val="4E17D300"/>
    <w:rsid w:val="4EC87A08"/>
    <w:rsid w:val="4ED908CB"/>
    <w:rsid w:val="4F19F818"/>
    <w:rsid w:val="4F287BFB"/>
    <w:rsid w:val="4FB3A361"/>
    <w:rsid w:val="50031691"/>
    <w:rsid w:val="502D79C5"/>
    <w:rsid w:val="50380199"/>
    <w:rsid w:val="50B31185"/>
    <w:rsid w:val="514F73C2"/>
    <w:rsid w:val="521F6051"/>
    <w:rsid w:val="52680A43"/>
    <w:rsid w:val="52992C8E"/>
    <w:rsid w:val="52B2EE62"/>
    <w:rsid w:val="52F1D923"/>
    <w:rsid w:val="52FDCBE7"/>
    <w:rsid w:val="53836E88"/>
    <w:rsid w:val="53B7EC2C"/>
    <w:rsid w:val="53D448C7"/>
    <w:rsid w:val="5442CF6B"/>
    <w:rsid w:val="5448DD2B"/>
    <w:rsid w:val="546B74AD"/>
    <w:rsid w:val="54D2E5B4"/>
    <w:rsid w:val="54DC88E6"/>
    <w:rsid w:val="5501C846"/>
    <w:rsid w:val="557AD777"/>
    <w:rsid w:val="55B60049"/>
    <w:rsid w:val="5626CC1F"/>
    <w:rsid w:val="567BCD9F"/>
    <w:rsid w:val="56A74B6E"/>
    <w:rsid w:val="570ED09E"/>
    <w:rsid w:val="57904E06"/>
    <w:rsid w:val="57E388D4"/>
    <w:rsid w:val="57ED6D9D"/>
    <w:rsid w:val="581615FC"/>
    <w:rsid w:val="58521A2A"/>
    <w:rsid w:val="5870DF6F"/>
    <w:rsid w:val="589582A7"/>
    <w:rsid w:val="58B27839"/>
    <w:rsid w:val="59237667"/>
    <w:rsid w:val="59BFB505"/>
    <w:rsid w:val="59D53969"/>
    <w:rsid w:val="59FC2F89"/>
    <w:rsid w:val="5A07AAE6"/>
    <w:rsid w:val="5A35203D"/>
    <w:rsid w:val="5AE224B9"/>
    <w:rsid w:val="5B4DB6BE"/>
    <w:rsid w:val="5BDF1EF3"/>
    <w:rsid w:val="5C5B1729"/>
    <w:rsid w:val="5CC53755"/>
    <w:rsid w:val="5D90C223"/>
    <w:rsid w:val="5DA9000F"/>
    <w:rsid w:val="5DB1EABC"/>
    <w:rsid w:val="5DF869B2"/>
    <w:rsid w:val="5E89469D"/>
    <w:rsid w:val="5EA6E27E"/>
    <w:rsid w:val="5ECFA228"/>
    <w:rsid w:val="5F20FC83"/>
    <w:rsid w:val="5F568652"/>
    <w:rsid w:val="601AAD70"/>
    <w:rsid w:val="60B11AC2"/>
    <w:rsid w:val="60C1A2D3"/>
    <w:rsid w:val="613F7C3A"/>
    <w:rsid w:val="6141E856"/>
    <w:rsid w:val="618192E4"/>
    <w:rsid w:val="620FC127"/>
    <w:rsid w:val="626FAA2A"/>
    <w:rsid w:val="62B556CD"/>
    <w:rsid w:val="630167ED"/>
    <w:rsid w:val="636C9DC8"/>
    <w:rsid w:val="640BBE6F"/>
    <w:rsid w:val="646FDEA2"/>
    <w:rsid w:val="6498F1D9"/>
    <w:rsid w:val="64B24972"/>
    <w:rsid w:val="64EFDD01"/>
    <w:rsid w:val="64FCC3C0"/>
    <w:rsid w:val="65162402"/>
    <w:rsid w:val="653BEFCC"/>
    <w:rsid w:val="6558A580"/>
    <w:rsid w:val="658635DB"/>
    <w:rsid w:val="659F80A0"/>
    <w:rsid w:val="65BD1CB6"/>
    <w:rsid w:val="65E5C22A"/>
    <w:rsid w:val="65FEDFD3"/>
    <w:rsid w:val="6637E6CE"/>
    <w:rsid w:val="663A1E7A"/>
    <w:rsid w:val="6652816F"/>
    <w:rsid w:val="666B95D7"/>
    <w:rsid w:val="6763717F"/>
    <w:rsid w:val="6795EE15"/>
    <w:rsid w:val="67DEE971"/>
    <w:rsid w:val="67F305A8"/>
    <w:rsid w:val="68904642"/>
    <w:rsid w:val="6895DC76"/>
    <w:rsid w:val="68B7612C"/>
    <w:rsid w:val="697C0CB7"/>
    <w:rsid w:val="69FE305E"/>
    <w:rsid w:val="6A2C16A3"/>
    <w:rsid w:val="6A366582"/>
    <w:rsid w:val="6A53318D"/>
    <w:rsid w:val="6B3F06FA"/>
    <w:rsid w:val="6B4F6AA9"/>
    <w:rsid w:val="6BE2FF4E"/>
    <w:rsid w:val="6C2EF51C"/>
    <w:rsid w:val="6C4CC8A7"/>
    <w:rsid w:val="6C84ACC5"/>
    <w:rsid w:val="6C927BC4"/>
    <w:rsid w:val="6CE6828C"/>
    <w:rsid w:val="6D092073"/>
    <w:rsid w:val="6D63B765"/>
    <w:rsid w:val="6D7A935F"/>
    <w:rsid w:val="6D82E4C9"/>
    <w:rsid w:val="6DF064C5"/>
    <w:rsid w:val="6DFC7B7C"/>
    <w:rsid w:val="6E5A8D79"/>
    <w:rsid w:val="6E82A20A"/>
    <w:rsid w:val="6EF6FF4D"/>
    <w:rsid w:val="6EF89B12"/>
    <w:rsid w:val="7092CFAE"/>
    <w:rsid w:val="70957A70"/>
    <w:rsid w:val="70C27311"/>
    <w:rsid w:val="711AF724"/>
    <w:rsid w:val="714861CC"/>
    <w:rsid w:val="7199BCD0"/>
    <w:rsid w:val="71B9F3AF"/>
    <w:rsid w:val="72066966"/>
    <w:rsid w:val="729451D7"/>
    <w:rsid w:val="72F4E21A"/>
    <w:rsid w:val="73514B31"/>
    <w:rsid w:val="73522210"/>
    <w:rsid w:val="737064DA"/>
    <w:rsid w:val="73FA13D3"/>
    <w:rsid w:val="7414D083"/>
    <w:rsid w:val="744653F1"/>
    <w:rsid w:val="74A12AFE"/>
    <w:rsid w:val="74F8AD7D"/>
    <w:rsid w:val="752F7B02"/>
    <w:rsid w:val="75437898"/>
    <w:rsid w:val="7553D886"/>
    <w:rsid w:val="7620B528"/>
    <w:rsid w:val="76A542E1"/>
    <w:rsid w:val="76E72016"/>
    <w:rsid w:val="773AD5CE"/>
    <w:rsid w:val="7781A1A3"/>
    <w:rsid w:val="781F7924"/>
    <w:rsid w:val="7848E38C"/>
    <w:rsid w:val="787A7A5E"/>
    <w:rsid w:val="791CF826"/>
    <w:rsid w:val="79327E83"/>
    <w:rsid w:val="79B2BF2B"/>
    <w:rsid w:val="79BCD5E6"/>
    <w:rsid w:val="79C50594"/>
    <w:rsid w:val="79C74CB0"/>
    <w:rsid w:val="79CA68CA"/>
    <w:rsid w:val="79FAA9BB"/>
    <w:rsid w:val="7A695557"/>
    <w:rsid w:val="7AD1F0E4"/>
    <w:rsid w:val="7B60D5F5"/>
    <w:rsid w:val="7C200A66"/>
    <w:rsid w:val="7C65D3BF"/>
    <w:rsid w:val="7CD1CDC1"/>
    <w:rsid w:val="7CEBBAF6"/>
    <w:rsid w:val="7CF4F460"/>
    <w:rsid w:val="7CF513DA"/>
    <w:rsid w:val="7DA47AD1"/>
    <w:rsid w:val="7DCFAE70"/>
    <w:rsid w:val="7E490387"/>
    <w:rsid w:val="7EF3FABA"/>
    <w:rsid w:val="7F1F2A65"/>
    <w:rsid w:val="7F2F17D2"/>
    <w:rsid w:val="7F2FF93F"/>
    <w:rsid w:val="7F6FAAD7"/>
    <w:rsid w:val="7FB3D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F80CE8"/>
  <w15:docId w15:val="{96E1DEF4-743A-499C-B550-F796D9A6B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qFormat/>
    <w:pPr>
      <w:spacing w:before="29"/>
      <w:ind w:left="140"/>
      <w:outlineLvl w:val="0"/>
    </w:pPr>
    <w:rPr>
      <w:b/>
      <w:bCs/>
      <w:sz w:val="24"/>
      <w:szCs w:val="24"/>
    </w:rPr>
  </w:style>
  <w:style w:type="paragraph" w:styleId="Heading2">
    <w:name w:val="heading 2"/>
    <w:aliases w:val="ASAPHeading 2"/>
    <w:basedOn w:val="Normal"/>
    <w:next w:val="Normal"/>
    <w:link w:val="Heading2Char"/>
    <w:qFormat/>
    <w:rsid w:val="00775550"/>
    <w:pPr>
      <w:keepNext/>
      <w:widowControl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5" w:color="000000" w:fill="FFFFFF"/>
      <w:autoSpaceDE/>
      <w:autoSpaceDN/>
      <w:outlineLvl w:val="1"/>
    </w:pPr>
    <w:rPr>
      <w:rFonts w:ascii="Trebuchet MS" w:eastAsia="Trebuchet MS" w:hAnsi="Trebuchet MS" w:cs="Trebuchet MS"/>
      <w:b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775550"/>
    <w:pPr>
      <w:keepNext/>
      <w:widowControl/>
      <w:autoSpaceDE/>
      <w:autoSpaceDN/>
      <w:outlineLvl w:val="2"/>
    </w:pPr>
    <w:rPr>
      <w:rFonts w:ascii="Trebuchet MS" w:eastAsia="Trebuchet MS" w:hAnsi="Trebuchet MS" w:cs="Trebuchet MS"/>
      <w:b/>
      <w:szCs w:val="20"/>
    </w:rPr>
  </w:style>
  <w:style w:type="paragraph" w:styleId="Heading4">
    <w:name w:val="heading 4"/>
    <w:basedOn w:val="Normal"/>
    <w:next w:val="Normal"/>
    <w:link w:val="Heading4Char"/>
    <w:unhideWhenUsed/>
    <w:qFormat/>
    <w:rsid w:val="0077555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77555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775550"/>
    <w:pPr>
      <w:keepNext/>
      <w:widowControl/>
      <w:tabs>
        <w:tab w:val="left" w:pos="360"/>
      </w:tabs>
      <w:autoSpaceDE/>
      <w:autoSpaceDN/>
      <w:outlineLvl w:val="5"/>
    </w:pPr>
    <w:rPr>
      <w:rFonts w:ascii="Trebuchet MS" w:eastAsia="Trebuchet MS" w:hAnsi="Trebuchet MS" w:cs="Trebuchet MS"/>
      <w:b/>
      <w:sz w:val="24"/>
      <w:szCs w:val="20"/>
    </w:rPr>
  </w:style>
  <w:style w:type="paragraph" w:styleId="Heading7">
    <w:name w:val="heading 7"/>
    <w:basedOn w:val="Normal"/>
    <w:next w:val="Normal"/>
    <w:link w:val="Heading7Char"/>
    <w:qFormat/>
    <w:rsid w:val="00775550"/>
    <w:pPr>
      <w:keepNext/>
      <w:widowControl/>
      <w:autoSpaceDE/>
      <w:autoSpaceDN/>
      <w:jc w:val="both"/>
      <w:outlineLvl w:val="6"/>
    </w:pPr>
    <w:rPr>
      <w:rFonts w:ascii="CG Times (W1)" w:eastAsia="Trebuchet MS" w:hAnsi="CG Times (W1)" w:cs="Trebuchet MS"/>
      <w:b/>
      <w:szCs w:val="20"/>
    </w:rPr>
  </w:style>
  <w:style w:type="paragraph" w:styleId="Heading9">
    <w:name w:val="heading 9"/>
    <w:basedOn w:val="Normal"/>
    <w:next w:val="Normal"/>
    <w:link w:val="Heading9Char"/>
    <w:qFormat/>
    <w:rsid w:val="00775550"/>
    <w:pPr>
      <w:keepNext/>
      <w:widowControl/>
      <w:shd w:val="clear" w:color="000000" w:fill="FFFFFF"/>
      <w:autoSpaceDE/>
      <w:autoSpaceDN/>
      <w:spacing w:line="280" w:lineRule="atLeast"/>
      <w:outlineLvl w:val="8"/>
    </w:pPr>
    <w:rPr>
      <w:rFonts w:ascii="Trebuchet MS" w:eastAsia="Trebuchet MS" w:hAnsi="Trebuchet MS" w:cs="Trebuchet MS"/>
      <w:b/>
      <w:color w:val="0000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ind w:left="861"/>
    </w:pPr>
    <w:rPr>
      <w:sz w:val="24"/>
      <w:szCs w:val="24"/>
    </w:rPr>
  </w:style>
  <w:style w:type="paragraph" w:styleId="ListParagraph">
    <w:name w:val="List Paragraph"/>
    <w:aliases w:val="Bullet for Sub Section"/>
    <w:basedOn w:val="Normal"/>
    <w:link w:val="ListParagraphChar"/>
    <w:uiPriority w:val="34"/>
    <w:qFormat/>
    <w:pPr>
      <w:ind w:left="861" w:hanging="361"/>
      <w:jc w:val="both"/>
    </w:pPr>
  </w:style>
  <w:style w:type="paragraph" w:customStyle="1" w:styleId="TableParagraph">
    <w:name w:val="Table Paragraph"/>
    <w:basedOn w:val="Normal"/>
    <w:uiPriority w:val="1"/>
    <w:qFormat/>
    <w:pPr>
      <w:spacing w:before="1"/>
      <w:ind w:left="215"/>
    </w:pPr>
  </w:style>
  <w:style w:type="paragraph" w:styleId="Header">
    <w:name w:val="header"/>
    <w:basedOn w:val="Normal"/>
    <w:link w:val="HeaderChar"/>
    <w:unhideWhenUsed/>
    <w:rsid w:val="00687F4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87F4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nhideWhenUsed/>
    <w:qFormat/>
    <w:rsid w:val="00687F4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qFormat/>
    <w:rsid w:val="00687F4D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FD73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gheadingsmall">
    <w:name w:val="cog heading small"/>
    <w:basedOn w:val="Normal"/>
    <w:rsid w:val="00F8452E"/>
    <w:pPr>
      <w:widowControl/>
      <w:autoSpaceDE/>
      <w:autoSpaceDN/>
      <w:spacing w:before="60" w:after="60" w:line="260" w:lineRule="atLeast"/>
      <w:jc w:val="both"/>
    </w:pPr>
    <w:rPr>
      <w:rFonts w:ascii="Arial" w:eastAsia="Times New Roman" w:hAnsi="Arial" w:cs="Arial"/>
      <w:b/>
      <w:sz w:val="20"/>
      <w:szCs w:val="24"/>
    </w:rPr>
  </w:style>
  <w:style w:type="character" w:customStyle="1" w:styleId="BodyTextChar">
    <w:name w:val="Body Text Char"/>
    <w:link w:val="BodyText"/>
    <w:uiPriority w:val="1"/>
    <w:rsid w:val="008A2B14"/>
    <w:rPr>
      <w:rFonts w:ascii="Calibri" w:eastAsia="Calibri" w:hAnsi="Calibri" w:cs="Calibri"/>
      <w:sz w:val="24"/>
      <w:szCs w:val="24"/>
    </w:rPr>
  </w:style>
  <w:style w:type="paragraph" w:customStyle="1" w:styleId="Cog-Bullet">
    <w:name w:val="Cog-Bullet"/>
    <w:basedOn w:val="Normal"/>
    <w:autoRedefine/>
    <w:rsid w:val="008A2B14"/>
    <w:pPr>
      <w:widowControl/>
      <w:numPr>
        <w:numId w:val="1"/>
      </w:numPr>
      <w:tabs>
        <w:tab w:val="left" w:pos="4680"/>
      </w:tabs>
      <w:autoSpaceDE/>
      <w:autoSpaceDN/>
      <w:snapToGrid w:val="0"/>
      <w:spacing w:before="40" w:after="40" w:line="260" w:lineRule="atLeast"/>
      <w:jc w:val="both"/>
    </w:pPr>
    <w:rPr>
      <w:rFonts w:ascii="Times New Roman" w:eastAsia="Times New Roman" w:hAnsi="Times New Roman" w:cs="Times New Roman"/>
      <w:snapToGrid w:val="0"/>
      <w:kern w:val="28"/>
      <w:sz w:val="20"/>
      <w:szCs w:val="20"/>
    </w:rPr>
  </w:style>
  <w:style w:type="paragraph" w:customStyle="1" w:styleId="BodyNew">
    <w:name w:val="BodyNew"/>
    <w:basedOn w:val="Normal"/>
    <w:autoRedefine/>
    <w:rsid w:val="009E6D4E"/>
    <w:pPr>
      <w:widowControl/>
      <w:numPr>
        <w:numId w:val="2"/>
      </w:numPr>
      <w:autoSpaceDE/>
      <w:autoSpaceDN/>
      <w:jc w:val="both"/>
    </w:pPr>
    <w:rPr>
      <w:rFonts w:ascii="Verdana" w:eastAsia="Times New Roman" w:hAnsi="Verdana" w:cs="Verdana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7555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odyText3">
    <w:name w:val="Body Text 3"/>
    <w:basedOn w:val="Normal"/>
    <w:link w:val="BodyText3Char"/>
    <w:unhideWhenUsed/>
    <w:rsid w:val="0077555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75550"/>
    <w:rPr>
      <w:rFonts w:ascii="Calibri" w:eastAsia="Calibri" w:hAnsi="Calibri" w:cs="Calibri"/>
      <w:sz w:val="16"/>
      <w:szCs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75550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2Char">
    <w:name w:val="Heading 2 Char"/>
    <w:aliases w:val="ASAPHeading 2 Char"/>
    <w:basedOn w:val="DefaultParagraphFont"/>
    <w:link w:val="Heading2"/>
    <w:rsid w:val="00775550"/>
    <w:rPr>
      <w:rFonts w:ascii="Trebuchet MS" w:eastAsia="Trebuchet MS" w:hAnsi="Trebuchet MS" w:cs="Trebuchet MS"/>
      <w:b/>
      <w:sz w:val="24"/>
      <w:szCs w:val="20"/>
      <w:shd w:val="pct25" w:color="000000" w:fill="FFFFFF"/>
    </w:rPr>
  </w:style>
  <w:style w:type="character" w:customStyle="1" w:styleId="Heading3Char">
    <w:name w:val="Heading 3 Char"/>
    <w:basedOn w:val="DefaultParagraphFont"/>
    <w:link w:val="Heading3"/>
    <w:rsid w:val="00775550"/>
    <w:rPr>
      <w:rFonts w:ascii="Trebuchet MS" w:eastAsia="Trebuchet MS" w:hAnsi="Trebuchet MS" w:cs="Trebuchet MS"/>
      <w:b/>
      <w:szCs w:val="20"/>
    </w:rPr>
  </w:style>
  <w:style w:type="character" w:customStyle="1" w:styleId="Heading6Char">
    <w:name w:val="Heading 6 Char"/>
    <w:basedOn w:val="DefaultParagraphFont"/>
    <w:link w:val="Heading6"/>
    <w:rsid w:val="00775550"/>
    <w:rPr>
      <w:rFonts w:ascii="Trebuchet MS" w:eastAsia="Trebuchet MS" w:hAnsi="Trebuchet MS" w:cs="Trebuchet MS"/>
      <w:b/>
      <w:sz w:val="24"/>
      <w:szCs w:val="20"/>
    </w:rPr>
  </w:style>
  <w:style w:type="character" w:customStyle="1" w:styleId="Heading7Char">
    <w:name w:val="Heading 7 Char"/>
    <w:basedOn w:val="DefaultParagraphFont"/>
    <w:link w:val="Heading7"/>
    <w:rsid w:val="00775550"/>
    <w:rPr>
      <w:rFonts w:ascii="CG Times (W1)" w:eastAsia="Trebuchet MS" w:hAnsi="CG Times (W1)" w:cs="Trebuchet MS"/>
      <w:b/>
      <w:szCs w:val="20"/>
    </w:rPr>
  </w:style>
  <w:style w:type="character" w:customStyle="1" w:styleId="Heading9Char">
    <w:name w:val="Heading 9 Char"/>
    <w:basedOn w:val="DefaultParagraphFont"/>
    <w:link w:val="Heading9"/>
    <w:rsid w:val="00775550"/>
    <w:rPr>
      <w:rFonts w:ascii="Trebuchet MS" w:eastAsia="Trebuchet MS" w:hAnsi="Trebuchet MS" w:cs="Trebuchet MS"/>
      <w:b/>
      <w:color w:val="000000"/>
      <w:szCs w:val="20"/>
      <w:shd w:val="clear" w:color="000000" w:fill="FFFFFF"/>
    </w:rPr>
  </w:style>
  <w:style w:type="paragraph" w:customStyle="1" w:styleId="Heady">
    <w:name w:val="Heady"/>
    <w:basedOn w:val="Normal"/>
    <w:rsid w:val="00775550"/>
    <w:pPr>
      <w:widowControl/>
      <w:tabs>
        <w:tab w:val="left" w:pos="360"/>
      </w:tabs>
      <w:autoSpaceDE/>
      <w:autoSpaceDN/>
      <w:jc w:val="both"/>
    </w:pPr>
    <w:rPr>
      <w:rFonts w:ascii="Trebuchet MS" w:eastAsia="Trebuchet MS" w:hAnsi="Trebuchet MS" w:cs="Trebuchet MS"/>
      <w:szCs w:val="20"/>
    </w:rPr>
  </w:style>
  <w:style w:type="paragraph" w:customStyle="1" w:styleId="Headt">
    <w:name w:val="Headt"/>
    <w:basedOn w:val="Normal"/>
    <w:rsid w:val="00775550"/>
    <w:pPr>
      <w:widowControl/>
      <w:tabs>
        <w:tab w:val="left" w:pos="360"/>
        <w:tab w:val="left" w:pos="1260"/>
      </w:tabs>
      <w:autoSpaceDE/>
      <w:autoSpaceDN/>
      <w:ind w:left="1260" w:hanging="1260"/>
      <w:jc w:val="both"/>
    </w:pPr>
    <w:rPr>
      <w:rFonts w:ascii="Trebuchet MS" w:eastAsia="Trebuchet MS" w:hAnsi="Trebuchet MS" w:cs="Trebuchet MS"/>
      <w:szCs w:val="20"/>
    </w:rPr>
  </w:style>
  <w:style w:type="paragraph" w:customStyle="1" w:styleId="Headx">
    <w:name w:val="Headx"/>
    <w:basedOn w:val="Normal"/>
    <w:rsid w:val="00775550"/>
    <w:pPr>
      <w:widowControl/>
      <w:tabs>
        <w:tab w:val="left" w:pos="360"/>
      </w:tabs>
      <w:autoSpaceDE/>
      <w:autoSpaceDN/>
      <w:jc w:val="both"/>
    </w:pPr>
    <w:rPr>
      <w:rFonts w:ascii="Trebuchet MS" w:eastAsia="Trebuchet MS" w:hAnsi="Trebuchet MS" w:cs="Trebuchet MS"/>
      <w:b/>
      <w:sz w:val="24"/>
      <w:szCs w:val="20"/>
    </w:rPr>
  </w:style>
  <w:style w:type="character" w:styleId="PageNumber">
    <w:name w:val="page number"/>
    <w:basedOn w:val="DefaultParagraphFont"/>
    <w:rsid w:val="00775550"/>
  </w:style>
  <w:style w:type="paragraph" w:styleId="BodyTextIndent3">
    <w:name w:val="Body Text Indent 3"/>
    <w:basedOn w:val="Normal"/>
    <w:link w:val="BodyTextIndent3Char"/>
    <w:rsid w:val="00775550"/>
    <w:pPr>
      <w:widowControl/>
      <w:autoSpaceDE/>
      <w:autoSpaceDN/>
      <w:ind w:left="2700"/>
      <w:jc w:val="both"/>
    </w:pPr>
    <w:rPr>
      <w:rFonts w:ascii="CG Times (W1)" w:eastAsia="Trebuchet MS" w:hAnsi="CG Times (W1)" w:cs="Trebuchet MS"/>
      <w:i/>
      <w:sz w:val="18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775550"/>
    <w:rPr>
      <w:rFonts w:ascii="CG Times (W1)" w:eastAsia="Trebuchet MS" w:hAnsi="CG Times (W1)" w:cs="Trebuchet MS"/>
      <w:i/>
      <w:sz w:val="18"/>
      <w:szCs w:val="20"/>
    </w:rPr>
  </w:style>
  <w:style w:type="character" w:styleId="Hyperlink">
    <w:name w:val="Hyperlink"/>
    <w:rsid w:val="00775550"/>
    <w:rPr>
      <w:color w:val="0000FF"/>
      <w:u w:val="single"/>
    </w:rPr>
  </w:style>
  <w:style w:type="paragraph" w:customStyle="1" w:styleId="mbody">
    <w:name w:val="m. body"/>
    <w:basedOn w:val="Normal"/>
    <w:rsid w:val="00775550"/>
    <w:pPr>
      <w:widowControl/>
      <w:autoSpaceDE/>
      <w:autoSpaceDN/>
    </w:pPr>
    <w:rPr>
      <w:rFonts w:ascii="Trebuchet MS" w:eastAsia="Trebuchet MS" w:hAnsi="Trebuchet MS" w:cs="Trebuchet MS"/>
      <w:sz w:val="24"/>
      <w:szCs w:val="20"/>
    </w:rPr>
  </w:style>
  <w:style w:type="paragraph" w:styleId="Subtitle">
    <w:name w:val="Subtitle"/>
    <w:basedOn w:val="Normal"/>
    <w:link w:val="SubtitleChar"/>
    <w:qFormat/>
    <w:rsid w:val="00775550"/>
    <w:pPr>
      <w:widowControl/>
      <w:autoSpaceDE/>
      <w:autoSpaceDN/>
      <w:jc w:val="both"/>
    </w:pPr>
    <w:rPr>
      <w:rFonts w:ascii="Trebuchet MS" w:eastAsia="Trebuchet MS" w:hAnsi="Trebuchet MS" w:cs="Trebuchet MS"/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775550"/>
    <w:rPr>
      <w:rFonts w:ascii="Trebuchet MS" w:eastAsia="Trebuchet MS" w:hAnsi="Trebuchet MS" w:cs="Trebuchet MS"/>
      <w:sz w:val="24"/>
      <w:szCs w:val="20"/>
    </w:rPr>
  </w:style>
  <w:style w:type="paragraph" w:customStyle="1" w:styleId="NormalStd">
    <w:name w:val="Normal Std"/>
    <w:basedOn w:val="Normal"/>
    <w:rsid w:val="00775550"/>
    <w:pPr>
      <w:widowControl/>
      <w:autoSpaceDE/>
      <w:autoSpaceDN/>
      <w:jc w:val="both"/>
    </w:pPr>
    <w:rPr>
      <w:rFonts w:ascii="Trebuchet MS" w:eastAsia="Trebuchet MS" w:hAnsi="Trebuchet MS" w:cs="Trebuchet MS"/>
      <w:sz w:val="20"/>
      <w:szCs w:val="20"/>
    </w:rPr>
  </w:style>
  <w:style w:type="paragraph" w:customStyle="1" w:styleId="Bullet">
    <w:name w:val="Bullet"/>
    <w:aliases w:val="B1"/>
    <w:basedOn w:val="Normal"/>
    <w:rsid w:val="00775550"/>
    <w:pPr>
      <w:widowControl/>
      <w:numPr>
        <w:numId w:val="3"/>
      </w:numPr>
      <w:tabs>
        <w:tab w:val="left" w:pos="792"/>
      </w:tabs>
      <w:autoSpaceDE/>
      <w:autoSpaceDN/>
      <w:jc w:val="both"/>
    </w:pPr>
    <w:rPr>
      <w:rFonts w:ascii="Trebuchet MS" w:eastAsia="Trebuchet MS" w:hAnsi="Trebuchet MS" w:cs="Trebuchet MS"/>
      <w:sz w:val="20"/>
      <w:szCs w:val="20"/>
    </w:rPr>
  </w:style>
  <w:style w:type="paragraph" w:styleId="BodyTextIndent">
    <w:name w:val="Body Text Indent"/>
    <w:basedOn w:val="Normal"/>
    <w:link w:val="BodyTextIndentChar"/>
    <w:rsid w:val="00775550"/>
    <w:pPr>
      <w:widowControl/>
      <w:tabs>
        <w:tab w:val="left" w:pos="252"/>
      </w:tabs>
      <w:autoSpaceDE/>
      <w:autoSpaceDN/>
      <w:spacing w:line="280" w:lineRule="exact"/>
      <w:ind w:left="2160" w:hanging="2250"/>
      <w:jc w:val="both"/>
    </w:pPr>
    <w:rPr>
      <w:rFonts w:ascii="Trebuchet MS" w:eastAsia="Trebuchet MS" w:hAnsi="Trebuchet MS" w:cs="Trebuchet MS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775550"/>
    <w:rPr>
      <w:rFonts w:ascii="Trebuchet MS" w:eastAsia="Trebuchet MS" w:hAnsi="Trebuchet MS" w:cs="Trebuchet MS"/>
      <w:szCs w:val="20"/>
    </w:rPr>
  </w:style>
  <w:style w:type="paragraph" w:customStyle="1" w:styleId="CVHeading">
    <w:name w:val="CV Heading"/>
    <w:basedOn w:val="Heading3"/>
    <w:autoRedefine/>
    <w:rsid w:val="00775550"/>
    <w:pPr>
      <w:keepNext w:val="0"/>
      <w:outlineLvl w:val="9"/>
    </w:pPr>
    <w:rPr>
      <w:rFonts w:ascii="CG Times (W1)" w:hAnsi="CG Times (W1)"/>
    </w:rPr>
  </w:style>
  <w:style w:type="paragraph" w:styleId="BodyText2">
    <w:name w:val="Body Text 2"/>
    <w:basedOn w:val="Normal"/>
    <w:link w:val="BodyText2Char"/>
    <w:rsid w:val="00775550"/>
    <w:pPr>
      <w:widowControl/>
      <w:autoSpaceDE/>
      <w:autoSpaceDN/>
      <w:jc w:val="both"/>
    </w:pPr>
    <w:rPr>
      <w:rFonts w:ascii="Trebuchet MS" w:eastAsia="Trebuchet MS" w:hAnsi="Trebuchet MS" w:cs="Trebuchet MS"/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775550"/>
    <w:rPr>
      <w:rFonts w:ascii="Trebuchet MS" w:eastAsia="Trebuchet MS" w:hAnsi="Trebuchet MS" w:cs="Trebuchet MS"/>
      <w:sz w:val="20"/>
      <w:szCs w:val="20"/>
    </w:rPr>
  </w:style>
  <w:style w:type="paragraph" w:customStyle="1" w:styleId="CityState">
    <w:name w:val="City/State"/>
    <w:basedOn w:val="BodyText"/>
    <w:rsid w:val="00775550"/>
    <w:pPr>
      <w:keepNext/>
      <w:widowControl/>
      <w:autoSpaceDE/>
      <w:autoSpaceDN/>
      <w:ind w:left="-1800" w:right="1080"/>
    </w:pPr>
    <w:rPr>
      <w:rFonts w:ascii="CG Times (W1)" w:eastAsia="Trebuchet MS" w:hAnsi="CG Times (W1)" w:cs="Trebuchet MS"/>
      <w:sz w:val="22"/>
      <w:szCs w:val="20"/>
    </w:rPr>
  </w:style>
  <w:style w:type="paragraph" w:styleId="PlainText">
    <w:name w:val="Plain Text"/>
    <w:basedOn w:val="Normal"/>
    <w:link w:val="PlainTextChar"/>
    <w:qFormat/>
    <w:rsid w:val="00775550"/>
    <w:pPr>
      <w:widowControl/>
      <w:autoSpaceDE/>
      <w:autoSpaceDN/>
    </w:pPr>
    <w:rPr>
      <w:rFonts w:ascii="Calibri Light" w:eastAsia="Trebuchet MS" w:hAnsi="Calibri Light" w:cs="Trebuchet MS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qFormat/>
    <w:rsid w:val="00775550"/>
    <w:rPr>
      <w:rFonts w:ascii="Calibri Light" w:eastAsia="Trebuchet MS" w:hAnsi="Calibri Light" w:cs="Trebuchet MS"/>
      <w:sz w:val="20"/>
      <w:szCs w:val="20"/>
    </w:rPr>
  </w:style>
  <w:style w:type="paragraph" w:customStyle="1" w:styleId="copyright">
    <w:name w:val="copyright"/>
    <w:basedOn w:val="Normal"/>
    <w:rsid w:val="00775550"/>
    <w:pPr>
      <w:widowControl/>
      <w:autoSpaceDE/>
      <w:autoSpaceDN/>
      <w:spacing w:before="100" w:beforeAutospacing="1" w:after="100" w:afterAutospacing="1"/>
    </w:pPr>
    <w:rPr>
      <w:rFonts w:ascii="CG Times (W1)" w:eastAsia="CG Times (W1)" w:hAnsi="CG Times (W1)" w:cs="CG Times (W1)"/>
      <w:sz w:val="24"/>
      <w:szCs w:val="24"/>
    </w:rPr>
  </w:style>
  <w:style w:type="paragraph" w:styleId="NormalWeb">
    <w:name w:val="Normal (Web)"/>
    <w:basedOn w:val="Normal"/>
    <w:uiPriority w:val="99"/>
    <w:rsid w:val="00775550"/>
    <w:pPr>
      <w:widowControl/>
      <w:autoSpaceDE/>
      <w:autoSpaceDN/>
      <w:spacing w:after="100" w:afterAutospacing="1" w:line="312" w:lineRule="auto"/>
    </w:pPr>
    <w:rPr>
      <w:rFonts w:ascii="Trebuchet MS" w:eastAsia="Trebuchet MS" w:hAnsi="Trebuchet MS" w:cs="Trebuchet MS"/>
      <w:sz w:val="18"/>
      <w:szCs w:val="18"/>
    </w:rPr>
  </w:style>
  <w:style w:type="paragraph" w:styleId="NormalIndent">
    <w:name w:val="Normal Indent"/>
    <w:basedOn w:val="Normal"/>
    <w:rsid w:val="00775550"/>
    <w:pPr>
      <w:widowControl/>
      <w:autoSpaceDE/>
      <w:autoSpaceDN/>
      <w:ind w:left="720"/>
      <w:jc w:val="both"/>
    </w:pPr>
    <w:rPr>
      <w:rFonts w:ascii="Calibri Light" w:eastAsia="Trebuchet MS" w:hAnsi="Calibri Light" w:cs="Trebuchet MS"/>
      <w:sz w:val="20"/>
      <w:szCs w:val="20"/>
    </w:rPr>
  </w:style>
  <w:style w:type="paragraph" w:styleId="BalloonText">
    <w:name w:val="Balloon Text"/>
    <w:basedOn w:val="Normal"/>
    <w:link w:val="BalloonTextChar"/>
    <w:rsid w:val="00775550"/>
    <w:pPr>
      <w:widowControl/>
      <w:autoSpaceDE/>
      <w:autoSpaceDN/>
    </w:pPr>
    <w:rPr>
      <w:rFonts w:ascii="Trebuchet MS" w:eastAsia="Trebuchet MS" w:hAnsi="Trebuchet MS" w:cs="Trebuchet MS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75550"/>
    <w:rPr>
      <w:rFonts w:ascii="Trebuchet MS" w:eastAsia="Trebuchet MS" w:hAnsi="Trebuchet MS" w:cs="Trebuchet MS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755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alibri Light" w:eastAsia="Trebuchet MS" w:hAnsi="Calibri Light" w:cs="Trebuchet M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75550"/>
    <w:rPr>
      <w:rFonts w:ascii="Calibri Light" w:eastAsia="Trebuchet MS" w:hAnsi="Calibri Light" w:cs="Trebuchet MS"/>
      <w:sz w:val="20"/>
      <w:szCs w:val="20"/>
    </w:rPr>
  </w:style>
  <w:style w:type="paragraph" w:customStyle="1" w:styleId="DefaultText">
    <w:name w:val="Default Text"/>
    <w:basedOn w:val="Normal"/>
    <w:rsid w:val="00775550"/>
    <w:pPr>
      <w:widowControl/>
    </w:pPr>
    <w:rPr>
      <w:rFonts w:ascii="Trebuchet MS" w:eastAsia="Trebuchet MS" w:hAnsi="Trebuchet MS" w:cs="Trebuchet MS"/>
      <w:sz w:val="24"/>
      <w:szCs w:val="24"/>
    </w:rPr>
  </w:style>
  <w:style w:type="paragraph" w:styleId="NoSpacing">
    <w:name w:val="No Spacing"/>
    <w:uiPriority w:val="1"/>
    <w:qFormat/>
    <w:rsid w:val="000C05F7"/>
    <w:pPr>
      <w:widowControl/>
      <w:autoSpaceDE/>
      <w:autoSpaceDN/>
    </w:pPr>
    <w:rPr>
      <w:rFonts w:ascii="Calibri" w:eastAsia="Calibri" w:hAnsi="Calibri" w:cs="Latha"/>
    </w:rPr>
  </w:style>
  <w:style w:type="paragraph" w:customStyle="1" w:styleId="paragraph">
    <w:name w:val="paragraph"/>
    <w:basedOn w:val="Normal"/>
    <w:rsid w:val="00D1296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D12963"/>
  </w:style>
  <w:style w:type="character" w:customStyle="1" w:styleId="eop">
    <w:name w:val="eop"/>
    <w:basedOn w:val="DefaultParagraphFont"/>
    <w:rsid w:val="00D12963"/>
  </w:style>
  <w:style w:type="character" w:customStyle="1" w:styleId="ListParagraphChar">
    <w:name w:val="List Paragraph Char"/>
    <w:aliases w:val="Bullet for Sub Section Char"/>
    <w:link w:val="ListParagraph"/>
    <w:uiPriority w:val="34"/>
    <w:rsid w:val="006B58BB"/>
    <w:rPr>
      <w:rFonts w:ascii="Calibri" w:eastAsia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980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8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90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8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61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0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8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80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557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8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7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199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53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68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07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091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46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206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64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46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359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116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84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6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7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374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26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053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220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85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22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1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05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809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2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8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3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2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4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6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9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3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4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7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1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5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1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0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5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1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3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7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3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8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8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5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8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1200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1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03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515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823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004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753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42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59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67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83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009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284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09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064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72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80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6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941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188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678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26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41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55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89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4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4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9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6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6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3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2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9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2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6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3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2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3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8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25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9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8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4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5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7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2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67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9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4685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74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852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450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24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11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03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208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74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48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4257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61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02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12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145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931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077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660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882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99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00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395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154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8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67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3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1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0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9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6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0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6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0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4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1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8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8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7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82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2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1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1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1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8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3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0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1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1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1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4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4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3700">
          <w:marLeft w:val="-75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938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86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76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687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2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54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44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629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94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64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05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924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26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274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06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73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099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643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9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44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741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268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85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140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6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0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2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6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9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1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3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8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33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0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4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2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0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3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1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4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6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3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4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0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51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5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5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yansy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E0227B9D16D4449969639E57FD2EF5" ma:contentTypeVersion="3" ma:contentTypeDescription="Create a new document." ma:contentTypeScope="" ma:versionID="cc15677e694d19762da5f8de778abaea">
  <xsd:schema xmlns:xsd="http://www.w3.org/2001/XMLSchema" xmlns:xs="http://www.w3.org/2001/XMLSchema" xmlns:p="http://schemas.microsoft.com/office/2006/metadata/properties" xmlns:ns2="36f959c0-6406-4cb0-ac3d-f9546b24c396" targetNamespace="http://schemas.microsoft.com/office/2006/metadata/properties" ma:root="true" ma:fieldsID="7e994200feebb8141dec495de92273fb" ns2:_="">
    <xsd:import namespace="36f959c0-6406-4cb0-ac3d-f9546b24c3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f959c0-6406-4cb0-ac3d-f9546b24c3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48FA10-D9F8-469D-A6A5-A48D1C51D55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BD749E-C079-49B6-AED5-E65505B478E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483B412-E43B-4CEE-8003-07D464F8E177}"/>
</file>

<file path=customXml/itemProps4.xml><?xml version="1.0" encoding="utf-8"?>
<ds:datastoreItem xmlns:ds="http://schemas.openxmlformats.org/officeDocument/2006/customXml" ds:itemID="{D2346C3C-0C8F-4A8F-AA5E-EBDC559465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8</Pages>
  <Words>1971</Words>
  <Characters>11236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k31718</dc:creator>
  <cp:lastModifiedBy>Aditya Prasad Sahu</cp:lastModifiedBy>
  <cp:revision>17</cp:revision>
  <dcterms:created xsi:type="dcterms:W3CDTF">2025-04-04T11:51:00Z</dcterms:created>
  <dcterms:modified xsi:type="dcterms:W3CDTF">2025-05-08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2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9-22T00:00:00Z</vt:filetime>
  </property>
  <property fmtid="{D5CDD505-2E9C-101B-9397-08002B2CF9AE}" pid="5" name="ContentTypeId">
    <vt:lpwstr>0x010100A2E0227B9D16D4449969639E57FD2EF5</vt:lpwstr>
  </property>
  <property fmtid="{D5CDD505-2E9C-101B-9397-08002B2CF9AE}" pid="6" name="Order">
    <vt:r8>170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riggerFlowInfo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ComplianceAssetId">
    <vt:lpwstr/>
  </property>
  <property fmtid="{D5CDD505-2E9C-101B-9397-08002B2CF9AE}" pid="13" name="TemplateUrl">
    <vt:lpwstr/>
  </property>
  <property fmtid="{D5CDD505-2E9C-101B-9397-08002B2CF9AE}" pid="14" name="_ExtendedDescription">
    <vt:lpwstr/>
  </property>
</Properties>
</file>